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193FC" w14:textId="46E3FFBD" w:rsidR="00507398" w:rsidRDefault="00CA2013" w:rsidP="002240B9">
      <w:pPr>
        <w:jc w:val="center"/>
        <w:rPr>
          <w:rFonts w:ascii="Nirmala Text" w:hAnsi="Nirmala Text" w:cs="Nirmala Text"/>
        </w:rPr>
      </w:pPr>
      <w:r>
        <w:rPr>
          <w:rFonts w:ascii="Nirmala Text" w:hAnsi="Nirmala Text" w:cs="Nirmala Text"/>
        </w:rPr>
        <w:t>TECHNICAL REPORT</w:t>
      </w:r>
      <w:r w:rsidR="002240B9">
        <w:rPr>
          <w:rFonts w:ascii="Nirmala Text" w:hAnsi="Nirmala Text" w:cs="Nirmala Text"/>
        </w:rPr>
        <w:t xml:space="preserve"> – COMPUTER AND NETWORK FORENSICS:</w:t>
      </w:r>
    </w:p>
    <w:p w14:paraId="26AAB004" w14:textId="77777777" w:rsidR="002240B9" w:rsidRDefault="002240B9" w:rsidP="002240B9">
      <w:pPr>
        <w:rPr>
          <w:rFonts w:ascii="Nirmala Text" w:hAnsi="Nirmala Text" w:cs="Nirmala Text"/>
        </w:rPr>
      </w:pPr>
    </w:p>
    <w:p w14:paraId="1DFA8991" w14:textId="78D5FCAC" w:rsidR="002240B9" w:rsidRDefault="00BC32DF" w:rsidP="002240B9">
      <w:pPr>
        <w:rPr>
          <w:rFonts w:ascii="Nirmala Text" w:hAnsi="Nirmala Text" w:cs="Nirmala Text"/>
          <w:b/>
          <w:bCs/>
        </w:rPr>
      </w:pPr>
      <w:r w:rsidRPr="000C57C0">
        <w:rPr>
          <w:rFonts w:ascii="Nirmala Text" w:hAnsi="Nirmala Text" w:cs="Nirmala Text"/>
          <w:b/>
          <w:bCs/>
        </w:rPr>
        <w:t>OVERVIEW / CASE SUMMARY</w:t>
      </w:r>
    </w:p>
    <w:p w14:paraId="723FC707" w14:textId="186F2187" w:rsidR="002147DD" w:rsidRDefault="00E0053D" w:rsidP="002240B9">
      <w:pPr>
        <w:rPr>
          <w:rFonts w:ascii="Nirmala Text" w:hAnsi="Nirmala Text" w:cs="Nirmala Text"/>
        </w:rPr>
      </w:pPr>
      <w:r>
        <w:rPr>
          <w:rFonts w:ascii="Nirmala Text" w:hAnsi="Nirmala Text" w:cs="Nirmala Text"/>
        </w:rPr>
        <w:t xml:space="preserve">Lardland </w:t>
      </w:r>
      <w:r w:rsidR="00E44AA4">
        <w:rPr>
          <w:rFonts w:ascii="Nirmala Text" w:hAnsi="Nirmala Text" w:cs="Nirmala Text"/>
        </w:rPr>
        <w:t>doughnuts</w:t>
      </w:r>
      <w:r w:rsidR="00253EFD">
        <w:rPr>
          <w:rFonts w:ascii="Nirmala Text" w:hAnsi="Nirmala Text" w:cs="Nirmala Text"/>
        </w:rPr>
        <w:t>,</w:t>
      </w:r>
      <w:r w:rsidR="00E44AA4">
        <w:rPr>
          <w:rFonts w:ascii="Nirmala Text" w:hAnsi="Nirmala Text" w:cs="Nirmala Text"/>
        </w:rPr>
        <w:t xml:space="preserve"> a company in Springfield</w:t>
      </w:r>
      <w:r w:rsidR="00253EFD">
        <w:rPr>
          <w:rFonts w:ascii="Nirmala Text" w:hAnsi="Nirmala Text" w:cs="Nirmala Text"/>
        </w:rPr>
        <w:t>,</w:t>
      </w:r>
      <w:r w:rsidR="00E44AA4">
        <w:rPr>
          <w:rFonts w:ascii="Nirmala Text" w:hAnsi="Nirmala Text" w:cs="Nirmala Text"/>
        </w:rPr>
        <w:t xml:space="preserve"> believe that o</w:t>
      </w:r>
      <w:r w:rsidR="00B72BF0">
        <w:rPr>
          <w:rFonts w:ascii="Nirmala Text" w:hAnsi="Nirmala Text" w:cs="Nirmala Text"/>
        </w:rPr>
        <w:t>ne of their employees, Ms Penelope Olsen is a secret agent working for their compet</w:t>
      </w:r>
      <w:r w:rsidR="005C651D">
        <w:rPr>
          <w:rFonts w:ascii="Nirmala Text" w:hAnsi="Nirmala Text" w:cs="Nirmala Text"/>
        </w:rPr>
        <w:t xml:space="preserve">itor Dunkin’Donuts. </w:t>
      </w:r>
      <w:r w:rsidR="003074EC">
        <w:rPr>
          <w:rFonts w:ascii="Nirmala Text" w:hAnsi="Nirmala Text" w:cs="Nirmala Text"/>
        </w:rPr>
        <w:t>Penelope</w:t>
      </w:r>
      <w:r w:rsidR="0025525F">
        <w:rPr>
          <w:rFonts w:ascii="Nirmala Text" w:hAnsi="Nirmala Text" w:cs="Nirmala Text"/>
        </w:rPr>
        <w:t xml:space="preserve">’s computer sent instant messaging packets over the wireless network </w:t>
      </w:r>
      <w:r w:rsidR="003073D9">
        <w:rPr>
          <w:rFonts w:ascii="Nirmala Text" w:hAnsi="Nirmala Text" w:cs="Nirmala Text"/>
        </w:rPr>
        <w:t>to an unexpected</w:t>
      </w:r>
      <w:r w:rsidR="00392124">
        <w:rPr>
          <w:rFonts w:ascii="Nirmala Text" w:hAnsi="Nirmala Text" w:cs="Nirmala Text"/>
        </w:rPr>
        <w:t xml:space="preserve"> </w:t>
      </w:r>
      <w:r w:rsidR="003073D9">
        <w:rPr>
          <w:rFonts w:ascii="Nirmala Text" w:hAnsi="Nirmala Text" w:cs="Nirmala Text"/>
        </w:rPr>
        <w:t>computer found on the company’s wireless network</w:t>
      </w:r>
      <w:r w:rsidR="00392124">
        <w:rPr>
          <w:rFonts w:ascii="Nirmala Text" w:hAnsi="Nirmala Text" w:cs="Nirmala Text"/>
        </w:rPr>
        <w:t>.</w:t>
      </w:r>
      <w:r w:rsidR="003073D9">
        <w:rPr>
          <w:rFonts w:ascii="Nirmala Text" w:hAnsi="Nirmala Text" w:cs="Nirmala Text"/>
        </w:rPr>
        <w:t xml:space="preserve"> </w:t>
      </w:r>
      <w:r w:rsidR="003F5CCF" w:rsidRPr="003F5CCF">
        <w:rPr>
          <w:rFonts w:ascii="Nirmala Text" w:hAnsi="Nirmala Text" w:cs="Nirmala Text"/>
        </w:rPr>
        <w:t xml:space="preserve">Subsequent checks on Ms Penelope Olsen reveal that </w:t>
      </w:r>
      <w:r w:rsidR="003F5CCF">
        <w:rPr>
          <w:rFonts w:ascii="Nirmala Text" w:hAnsi="Nirmala Text" w:cs="Nirmala Text"/>
        </w:rPr>
        <w:t>her</w:t>
      </w:r>
      <w:r w:rsidR="003F5CCF" w:rsidRPr="003F5CCF">
        <w:rPr>
          <w:rFonts w:ascii="Nirmala Text" w:hAnsi="Nirmala Text" w:cs="Nirmala Text"/>
        </w:rPr>
        <w:t xml:space="preserve"> name is an alias, that she is Mrs Mona Simpson, a wanted woman, and that her last known residence was at 742 Evergreen Terrace with her son Mr H.J. Simpson. A USB stick and a mobile phone were discovered during the police search at 742 Evergreen Terrace.</w:t>
      </w:r>
    </w:p>
    <w:p w14:paraId="276B2F82" w14:textId="77777777" w:rsidR="003F5CCF" w:rsidRDefault="003F5CCF" w:rsidP="002240B9">
      <w:pPr>
        <w:rPr>
          <w:rFonts w:ascii="Nirmala Text" w:hAnsi="Nirmala Text" w:cs="Nirmala Text"/>
        </w:rPr>
      </w:pPr>
    </w:p>
    <w:p w14:paraId="293DF6D5" w14:textId="64F82227" w:rsidR="00F25AA6" w:rsidRDefault="00BA66A8" w:rsidP="002240B9">
      <w:pPr>
        <w:rPr>
          <w:rFonts w:ascii="Nirmala Text" w:hAnsi="Nirmala Text" w:cs="Nirmala Text"/>
          <w:b/>
          <w:bCs/>
        </w:rPr>
      </w:pPr>
      <w:r>
        <w:rPr>
          <w:rFonts w:ascii="Nirmala Text" w:hAnsi="Nirmala Text" w:cs="Nirmala Text"/>
          <w:b/>
          <w:bCs/>
        </w:rPr>
        <w:t>OBJECTI</w:t>
      </w:r>
      <w:r w:rsidR="005F59D9">
        <w:rPr>
          <w:rFonts w:ascii="Nirmala Text" w:hAnsi="Nirmala Text" w:cs="Nirmala Text"/>
          <w:b/>
          <w:bCs/>
        </w:rPr>
        <w:t>VES</w:t>
      </w:r>
    </w:p>
    <w:p w14:paraId="7C3E0050" w14:textId="64A7E136" w:rsidR="00F25068" w:rsidRDefault="005F59D9" w:rsidP="00F25068">
      <w:pPr>
        <w:pStyle w:val="ListParagraph"/>
        <w:numPr>
          <w:ilvl w:val="0"/>
          <w:numId w:val="1"/>
        </w:numPr>
        <w:rPr>
          <w:rFonts w:ascii="Nirmala Text" w:hAnsi="Nirmala Text" w:cs="Nirmala Text"/>
        </w:rPr>
      </w:pPr>
      <w:r w:rsidRPr="00F25068">
        <w:rPr>
          <w:rFonts w:ascii="Nirmala Text" w:hAnsi="Nirmala Text" w:cs="Nirmala Text"/>
        </w:rPr>
        <w:t>Is there anyone else implicated? If so</w:t>
      </w:r>
      <w:r w:rsidR="00253EFD">
        <w:rPr>
          <w:rFonts w:ascii="Nirmala Text" w:hAnsi="Nirmala Text" w:cs="Nirmala Text"/>
        </w:rPr>
        <w:t>,</w:t>
      </w:r>
      <w:r w:rsidRPr="00F25068">
        <w:rPr>
          <w:rFonts w:ascii="Nirmala Text" w:hAnsi="Nirmala Text" w:cs="Nirmala Text"/>
        </w:rPr>
        <w:t xml:space="preserve"> who? </w:t>
      </w:r>
    </w:p>
    <w:p w14:paraId="3D36CC72" w14:textId="2C3CAB94" w:rsidR="00F25068" w:rsidRDefault="00F25068" w:rsidP="00F25068">
      <w:pPr>
        <w:pStyle w:val="ListParagraph"/>
        <w:numPr>
          <w:ilvl w:val="0"/>
          <w:numId w:val="1"/>
        </w:numPr>
        <w:rPr>
          <w:rFonts w:ascii="Nirmala Text" w:hAnsi="Nirmala Text" w:cs="Nirmala Text"/>
        </w:rPr>
      </w:pPr>
      <w:r>
        <w:rPr>
          <w:rFonts w:ascii="Nirmala Text" w:hAnsi="Nirmala Text" w:cs="Nirmala Text"/>
        </w:rPr>
        <w:t>Where was Penelope planning to travel to?</w:t>
      </w:r>
    </w:p>
    <w:p w14:paraId="4D53D9E9" w14:textId="4796290B" w:rsidR="00335451" w:rsidRPr="002E5654" w:rsidRDefault="00071DA3" w:rsidP="002E5654">
      <w:pPr>
        <w:pStyle w:val="ListParagraph"/>
        <w:numPr>
          <w:ilvl w:val="0"/>
          <w:numId w:val="1"/>
        </w:numPr>
        <w:rPr>
          <w:rFonts w:ascii="Nirmala Text" w:hAnsi="Nirmala Text" w:cs="Nirmala Text"/>
        </w:rPr>
      </w:pPr>
      <w:r>
        <w:rPr>
          <w:rFonts w:ascii="Nirmala Text" w:hAnsi="Nirmala Text" w:cs="Nirmala Text"/>
        </w:rPr>
        <w:t>Find the secret recipe(s)</w:t>
      </w:r>
      <w:r w:rsidR="007F23C2">
        <w:rPr>
          <w:rFonts w:ascii="Nirmala Text" w:hAnsi="Nirmala Text" w:cs="Nirmala Text"/>
        </w:rPr>
        <w:t>.</w:t>
      </w:r>
    </w:p>
    <w:p w14:paraId="1762E04B" w14:textId="286CE65B" w:rsidR="00DF5595" w:rsidRDefault="00822844" w:rsidP="002240B9">
      <w:pPr>
        <w:rPr>
          <w:rFonts w:ascii="Nirmala Text" w:hAnsi="Nirmala Text" w:cs="Nirmala Text"/>
          <w:b/>
          <w:bCs/>
        </w:rPr>
      </w:pPr>
      <w:r>
        <w:rPr>
          <w:rFonts w:ascii="Nirmala Text" w:hAnsi="Nirmala Text" w:cs="Nirmala Text"/>
          <w:b/>
          <w:bCs/>
        </w:rPr>
        <w:t>ANALYSIS</w:t>
      </w:r>
    </w:p>
    <w:p w14:paraId="17E6C4BD" w14:textId="2ECD4134" w:rsidR="000C57C0" w:rsidRDefault="007A2445" w:rsidP="002240B9">
      <w:pPr>
        <w:rPr>
          <w:rFonts w:ascii="Nirmala Text" w:hAnsi="Nirmala Text" w:cs="Nirmala Text"/>
          <w:b/>
          <w:bCs/>
          <w:i/>
          <w:iCs/>
        </w:rPr>
      </w:pPr>
      <w:r>
        <w:rPr>
          <w:rFonts w:ascii="Nirmala Text" w:hAnsi="Nirmala Text" w:cs="Nirmala Text"/>
          <w:b/>
          <w:bCs/>
          <w:i/>
          <w:iCs/>
        </w:rPr>
        <w:t xml:space="preserve"> </w:t>
      </w:r>
      <w:r>
        <w:rPr>
          <w:rFonts w:ascii="Nirmala Text" w:hAnsi="Nirmala Text" w:cs="Nirmala Text"/>
          <w:b/>
          <w:bCs/>
          <w:i/>
          <w:iCs/>
        </w:rPr>
        <w:tab/>
        <w:t xml:space="preserve">USB </w:t>
      </w:r>
      <w:r w:rsidR="000B0650">
        <w:rPr>
          <w:rFonts w:ascii="Nirmala Text" w:hAnsi="Nirmala Text" w:cs="Nirmala Text"/>
          <w:b/>
          <w:bCs/>
          <w:i/>
          <w:iCs/>
        </w:rPr>
        <w:t>ANALYSIS –</w:t>
      </w:r>
      <w:r>
        <w:rPr>
          <w:rFonts w:ascii="Nirmala Text" w:hAnsi="Nirmala Text" w:cs="Nirmala Text"/>
          <w:b/>
          <w:bCs/>
          <w:i/>
          <w:iCs/>
        </w:rPr>
        <w:t xml:space="preserve"> </w:t>
      </w:r>
    </w:p>
    <w:p w14:paraId="4395F613" w14:textId="76419ED3" w:rsidR="007A2445" w:rsidRDefault="000B0650" w:rsidP="002240B9">
      <w:pPr>
        <w:rPr>
          <w:rFonts w:ascii="Nirmala Text" w:hAnsi="Nirmala Text" w:cs="Nirmala Text"/>
        </w:rPr>
      </w:pPr>
      <w:r w:rsidRPr="000B0650">
        <w:rPr>
          <w:rFonts w:ascii="Nirmala Text" w:hAnsi="Nirmala Text" w:cs="Nirmala Text"/>
          <w:b/>
          <w:bCs/>
          <w:u w:val="single"/>
        </w:rPr>
        <w:t>OBJECTIVE 1</w:t>
      </w:r>
      <w:r>
        <w:rPr>
          <w:rFonts w:ascii="Nirmala Text" w:hAnsi="Nirmala Text" w:cs="Nirmala Text"/>
        </w:rPr>
        <w:t xml:space="preserve">: </w:t>
      </w:r>
    </w:p>
    <w:p w14:paraId="7B97EF2B" w14:textId="6A33BAA3" w:rsidR="0003427D" w:rsidRDefault="003720E8" w:rsidP="0003427D">
      <w:pPr>
        <w:rPr>
          <w:rFonts w:ascii="Nirmala Text" w:hAnsi="Nirmala Text" w:cs="Nirmala Text"/>
        </w:rPr>
      </w:pPr>
      <w:r>
        <w:rPr>
          <w:rFonts w:ascii="Nirmala Text" w:hAnsi="Nirmala Text" w:cs="Nirmala Text"/>
        </w:rPr>
        <w:t xml:space="preserve">Ms Penelope Olsen </w:t>
      </w:r>
      <w:r w:rsidR="008D54D0">
        <w:rPr>
          <w:rFonts w:ascii="Nirmala Text" w:hAnsi="Nirmala Text" w:cs="Nirmala Text"/>
        </w:rPr>
        <w:t xml:space="preserve">is an </w:t>
      </w:r>
      <w:r w:rsidR="001F1880">
        <w:rPr>
          <w:rFonts w:ascii="Nirmala Text" w:hAnsi="Nirmala Text" w:cs="Nirmala Text"/>
        </w:rPr>
        <w:t>alias,</w:t>
      </w:r>
      <w:r w:rsidR="008D54D0">
        <w:rPr>
          <w:rFonts w:ascii="Nirmala Text" w:hAnsi="Nirmala Text" w:cs="Nirmala Text"/>
        </w:rPr>
        <w:t xml:space="preserve"> and her real identity is Mrs Mona Simpson</w:t>
      </w:r>
      <w:r w:rsidR="00253EFD">
        <w:rPr>
          <w:rFonts w:ascii="Nirmala Text" w:hAnsi="Nirmala Text" w:cs="Nirmala Text"/>
        </w:rPr>
        <w:t>,</w:t>
      </w:r>
      <w:r w:rsidR="007D5F0B">
        <w:rPr>
          <w:rFonts w:ascii="Nirmala Text" w:hAnsi="Nirmala Text" w:cs="Nirmala Text"/>
        </w:rPr>
        <w:t xml:space="preserve"> a </w:t>
      </w:r>
      <w:r w:rsidR="001E4523">
        <w:rPr>
          <w:rFonts w:ascii="Nirmala Text" w:hAnsi="Nirmala Text" w:cs="Nirmala Text"/>
        </w:rPr>
        <w:t>w</w:t>
      </w:r>
      <w:r w:rsidR="007D5F0B">
        <w:rPr>
          <w:rFonts w:ascii="Nirmala Text" w:hAnsi="Nirmala Text" w:cs="Nirmala Text"/>
        </w:rPr>
        <w:t>anted woman</w:t>
      </w:r>
      <w:r w:rsidR="001E4523">
        <w:rPr>
          <w:rFonts w:ascii="Nirmala Text" w:hAnsi="Nirmala Text" w:cs="Nirmala Text"/>
        </w:rPr>
        <w:t xml:space="preserve">. </w:t>
      </w:r>
      <w:r w:rsidR="0017558B">
        <w:rPr>
          <w:rFonts w:ascii="Nirmala Text" w:hAnsi="Nirmala Text" w:cs="Nirmala Text"/>
        </w:rPr>
        <w:t xml:space="preserve">Security staff </w:t>
      </w:r>
      <w:r w:rsidR="00253EFD">
        <w:rPr>
          <w:rFonts w:ascii="Nirmala Text" w:hAnsi="Nirmala Text" w:cs="Nirmala Text"/>
        </w:rPr>
        <w:t>monitored</w:t>
      </w:r>
      <w:r w:rsidR="00324C20">
        <w:rPr>
          <w:rFonts w:ascii="Nirmala Text" w:hAnsi="Nirmala Text" w:cs="Nirmala Text"/>
        </w:rPr>
        <w:t xml:space="preserve"> her laptop and her network for quite a while and found nothing suspicious</w:t>
      </w:r>
      <w:r w:rsidR="00253EFD">
        <w:rPr>
          <w:rFonts w:ascii="Nirmala Text" w:hAnsi="Nirmala Text" w:cs="Nirmala Text"/>
        </w:rPr>
        <w:t>. One day, there was unusual traffic in the wireless network. Some packets have been sent from Penelope’s lapto</w:t>
      </w:r>
      <w:r w:rsidR="00156218">
        <w:rPr>
          <w:rFonts w:ascii="Nirmala Text" w:hAnsi="Nirmala Text" w:cs="Nirmala Text"/>
        </w:rPr>
        <w:t>p to</w:t>
      </w:r>
      <w:r w:rsidR="00253EFD">
        <w:rPr>
          <w:rFonts w:ascii="Nirmala Text" w:hAnsi="Nirmala Text" w:cs="Nirmala Text"/>
        </w:rPr>
        <w:t xml:space="preserve"> the unidentified laptop.</w:t>
      </w:r>
      <w:r w:rsidR="00156218">
        <w:rPr>
          <w:rFonts w:ascii="Nirmala Text" w:hAnsi="Nirmala Text" w:cs="Nirmala Text"/>
        </w:rPr>
        <w:t xml:space="preserve"> </w:t>
      </w:r>
      <w:r w:rsidR="00C61725">
        <w:rPr>
          <w:rFonts w:ascii="Nirmala Text" w:hAnsi="Nirmala Text" w:cs="Nirmala Text"/>
        </w:rPr>
        <w:t xml:space="preserve">The objective here is to perform a </w:t>
      </w:r>
      <w:r w:rsidR="00B91513">
        <w:rPr>
          <w:rFonts w:ascii="Nirmala Text" w:hAnsi="Nirmala Text" w:cs="Nirmala Text"/>
        </w:rPr>
        <w:t>forensic analysis of the image from the USB device that is retrieved by the police from the last known address</w:t>
      </w:r>
      <w:r w:rsidR="00C52A1F">
        <w:rPr>
          <w:rFonts w:ascii="Nirmala Text" w:hAnsi="Nirmala Text" w:cs="Nirmala Text"/>
        </w:rPr>
        <w:t>.</w:t>
      </w:r>
    </w:p>
    <w:p w14:paraId="3031BD5D" w14:textId="77777777" w:rsidR="00C52A1F" w:rsidRDefault="00C52A1F" w:rsidP="0003427D">
      <w:pPr>
        <w:rPr>
          <w:rFonts w:ascii="Nirmala Text" w:hAnsi="Nirmala Text" w:cs="Nirmala Text"/>
        </w:rPr>
      </w:pPr>
    </w:p>
    <w:p w14:paraId="42C65F01" w14:textId="77777777" w:rsidR="00C52A1F" w:rsidRDefault="00C52A1F" w:rsidP="0003427D">
      <w:pPr>
        <w:rPr>
          <w:rFonts w:ascii="Nirmala Text" w:hAnsi="Nirmala Text" w:cs="Nirmala Text"/>
        </w:rPr>
      </w:pPr>
    </w:p>
    <w:p w14:paraId="761AA9DD" w14:textId="77777777" w:rsidR="00C52A1F" w:rsidRDefault="00C52A1F" w:rsidP="00C52A1F">
      <w:pPr>
        <w:pStyle w:val="ListParagraph"/>
        <w:numPr>
          <w:ilvl w:val="0"/>
          <w:numId w:val="1"/>
        </w:numPr>
        <w:rPr>
          <w:rFonts w:ascii="Nirmala Text" w:hAnsi="Nirmala Text" w:cs="Nirmala Text"/>
        </w:rPr>
      </w:pPr>
      <w:r w:rsidRPr="0003427D">
        <w:rPr>
          <w:rFonts w:ascii="Nirmala Text" w:hAnsi="Nirmala Text" w:cs="Nirmala Text"/>
        </w:rPr>
        <w:lastRenderedPageBreak/>
        <w:t>Is there anyone else implicated? If so</w:t>
      </w:r>
      <w:r>
        <w:rPr>
          <w:rFonts w:ascii="Nirmala Text" w:hAnsi="Nirmala Text" w:cs="Nirmala Text"/>
        </w:rPr>
        <w:t>,</w:t>
      </w:r>
      <w:r w:rsidRPr="0003427D">
        <w:rPr>
          <w:rFonts w:ascii="Nirmala Text" w:hAnsi="Nirmala Text" w:cs="Nirmala Text"/>
        </w:rPr>
        <w:t xml:space="preserve"> who? </w:t>
      </w:r>
    </w:p>
    <w:p w14:paraId="7BF0E7F9" w14:textId="77777777" w:rsidR="00C52A1F" w:rsidRDefault="00C52A1F" w:rsidP="0003427D">
      <w:pPr>
        <w:rPr>
          <w:rFonts w:ascii="Nirmala Text" w:hAnsi="Nirmala Text" w:cs="Nirmala Text"/>
        </w:rPr>
      </w:pPr>
    </w:p>
    <w:p w14:paraId="480A8B68" w14:textId="32E79D4E" w:rsidR="0003427D" w:rsidRDefault="00C52A1F" w:rsidP="002240B9">
      <w:pPr>
        <w:rPr>
          <w:rFonts w:ascii="Nirmala Text" w:hAnsi="Nirmala Text" w:cs="Nirmala Text"/>
        </w:rPr>
      </w:pPr>
      <w:r>
        <w:rPr>
          <w:rFonts w:ascii="Nirmala Text" w:hAnsi="Nirmala Text" w:cs="Nirmala Text"/>
        </w:rPr>
        <w:t xml:space="preserve">There was no conclusive evidence that Penelope was leaking the secret information of the company to the </w:t>
      </w:r>
      <w:r w:rsidR="00725CB6">
        <w:rPr>
          <w:rFonts w:ascii="Nirmala Text" w:hAnsi="Nirmala Text" w:cs="Nirmala Text"/>
        </w:rPr>
        <w:t>competitors but on analysing the USB image we can find some interesting information.</w:t>
      </w:r>
    </w:p>
    <w:p w14:paraId="2F65A33C" w14:textId="34902B65" w:rsidR="00725CB6" w:rsidRDefault="00484276" w:rsidP="00484276">
      <w:pPr>
        <w:pStyle w:val="ListParagraph"/>
        <w:numPr>
          <w:ilvl w:val="0"/>
          <w:numId w:val="1"/>
        </w:numPr>
        <w:rPr>
          <w:rFonts w:ascii="Nirmala Text" w:hAnsi="Nirmala Text" w:cs="Nirmala Text"/>
        </w:rPr>
      </w:pPr>
      <w:r>
        <w:rPr>
          <w:rFonts w:ascii="Nirmala Text" w:hAnsi="Nirmala Text" w:cs="Nirmala Text"/>
        </w:rPr>
        <w:t xml:space="preserve">In </w:t>
      </w:r>
      <w:r w:rsidR="0029558A">
        <w:rPr>
          <w:rFonts w:ascii="Nirmala Text" w:hAnsi="Nirmala Text" w:cs="Nirmala Text"/>
        </w:rPr>
        <w:t xml:space="preserve">the </w:t>
      </w:r>
      <w:r>
        <w:rPr>
          <w:rFonts w:ascii="Nirmala Text" w:hAnsi="Nirmala Text" w:cs="Nirmala Text"/>
        </w:rPr>
        <w:t xml:space="preserve">autopsy on opening the USB image </w:t>
      </w:r>
      <w:r w:rsidR="000C3657">
        <w:rPr>
          <w:rFonts w:ascii="Nirmala Text" w:hAnsi="Nirmala Text" w:cs="Nirmala Text"/>
        </w:rPr>
        <w:t>we can see</w:t>
      </w:r>
      <w:r w:rsidR="0029558A">
        <w:rPr>
          <w:rFonts w:ascii="Nirmala Text" w:hAnsi="Nirmala Text" w:cs="Nirmala Text"/>
        </w:rPr>
        <w:t xml:space="preserve"> some data on the left side of the application</w:t>
      </w:r>
      <w:r w:rsidR="00C34607">
        <w:rPr>
          <w:rFonts w:ascii="Nirmala Text" w:hAnsi="Nirmala Text" w:cs="Nirmala Text"/>
        </w:rPr>
        <w:t>.</w:t>
      </w:r>
    </w:p>
    <w:p w14:paraId="20D89CD0" w14:textId="6D105EB8" w:rsidR="00C46CA9" w:rsidRDefault="0091676B" w:rsidP="00C46CA9">
      <w:pPr>
        <w:pStyle w:val="ListParagraph"/>
        <w:numPr>
          <w:ilvl w:val="0"/>
          <w:numId w:val="1"/>
        </w:numPr>
        <w:rPr>
          <w:rFonts w:ascii="Nirmala Text" w:hAnsi="Nirmala Text" w:cs="Nirmala Text"/>
        </w:rPr>
      </w:pPr>
      <w:r>
        <w:rPr>
          <w:rFonts w:ascii="Nirmala Text" w:hAnsi="Nirmala Text" w:cs="Nirmala Text"/>
        </w:rPr>
        <w:t xml:space="preserve">As we are searching for the people involved </w:t>
      </w:r>
      <w:r w:rsidR="003D5975">
        <w:rPr>
          <w:rFonts w:ascii="Nirmala Text" w:hAnsi="Nirmala Text" w:cs="Nirmala Text"/>
        </w:rPr>
        <w:t>and we don’t know anyone as of now, we are going to look at some of the basic keywords like mom, dad, son, daughter</w:t>
      </w:r>
      <w:r w:rsidR="00C46CA9">
        <w:rPr>
          <w:rFonts w:ascii="Nirmala Text" w:hAnsi="Nirmala Text" w:cs="Nirmala Text"/>
        </w:rPr>
        <w:t>, etc.</w:t>
      </w:r>
    </w:p>
    <w:p w14:paraId="53EA00A1" w14:textId="315DB51F" w:rsidR="00C46CA9" w:rsidRDefault="00B665C9" w:rsidP="00C46CA9">
      <w:pPr>
        <w:pStyle w:val="ListParagraph"/>
        <w:numPr>
          <w:ilvl w:val="0"/>
          <w:numId w:val="1"/>
        </w:numPr>
        <w:rPr>
          <w:rFonts w:ascii="Nirmala Text" w:hAnsi="Nirmala Text" w:cs="Nirmala Text"/>
        </w:rPr>
      </w:pPr>
      <w:r>
        <w:rPr>
          <w:rFonts w:ascii="Nirmala Text" w:hAnsi="Nirmala Text" w:cs="Nirmala Text"/>
        </w:rPr>
        <w:t>To filter these, we use the keyword search option on the top right corner of the application.</w:t>
      </w:r>
    </w:p>
    <w:p w14:paraId="06141B22" w14:textId="4EB5F90C" w:rsidR="00B665C9" w:rsidRDefault="00064D20" w:rsidP="00C46CA9">
      <w:pPr>
        <w:pStyle w:val="ListParagraph"/>
        <w:numPr>
          <w:ilvl w:val="0"/>
          <w:numId w:val="1"/>
        </w:numPr>
        <w:rPr>
          <w:rFonts w:ascii="Nirmala Text" w:hAnsi="Nirmala Text" w:cs="Nirmala Text"/>
        </w:rPr>
      </w:pPr>
      <w:r>
        <w:rPr>
          <w:rFonts w:ascii="Nirmala Text" w:hAnsi="Nirmala Text" w:cs="Nirmala Text"/>
        </w:rPr>
        <w:t xml:space="preserve">On typing MOM in the keyword search we can find some </w:t>
      </w:r>
      <w:r w:rsidR="00F476D2">
        <w:rPr>
          <w:rFonts w:ascii="Nirmala Text" w:hAnsi="Nirmala Text" w:cs="Nirmala Text"/>
        </w:rPr>
        <w:t xml:space="preserve">files popping up and we can see </w:t>
      </w:r>
      <w:r w:rsidR="00C51A2E">
        <w:rPr>
          <w:rFonts w:ascii="Nirmala Text" w:hAnsi="Nirmala Text" w:cs="Nirmala Text"/>
        </w:rPr>
        <w:t xml:space="preserve">a </w:t>
      </w:r>
      <w:r w:rsidR="000374B5">
        <w:rPr>
          <w:rFonts w:ascii="Nirmala Text" w:hAnsi="Nirmala Text" w:cs="Nirmala Text"/>
        </w:rPr>
        <w:t xml:space="preserve">doc file in which FRODO (we don’t know who it is right now) has written </w:t>
      </w:r>
      <w:r w:rsidR="00C51A2E">
        <w:rPr>
          <w:rFonts w:ascii="Nirmala Text" w:hAnsi="Nirmala Text" w:cs="Nirmala Text"/>
        </w:rPr>
        <w:t>it to his mom.</w:t>
      </w:r>
    </w:p>
    <w:p w14:paraId="0948CF19" w14:textId="15107F17" w:rsidR="00C51A2E" w:rsidRPr="00C46CA9" w:rsidRDefault="006920BE" w:rsidP="00C46CA9">
      <w:pPr>
        <w:pStyle w:val="ListParagraph"/>
        <w:numPr>
          <w:ilvl w:val="0"/>
          <w:numId w:val="1"/>
        </w:numPr>
        <w:rPr>
          <w:rFonts w:ascii="Nirmala Text" w:hAnsi="Nirmala Text" w:cs="Nirmala Text"/>
        </w:rPr>
      </w:pPr>
      <w:r>
        <w:rPr>
          <w:rFonts w:ascii="Nirmala Text" w:hAnsi="Nirmala Text" w:cs="Nirmala Text"/>
        </w:rPr>
        <w:t>H</w:t>
      </w:r>
      <w:r w:rsidR="00C51A2E">
        <w:rPr>
          <w:rFonts w:ascii="Nirmala Text" w:hAnsi="Nirmala Text" w:cs="Nirmala Text"/>
        </w:rPr>
        <w:t xml:space="preserve">is mom is not Penelope as </w:t>
      </w:r>
      <w:r w:rsidR="007A77F3">
        <w:rPr>
          <w:rFonts w:ascii="Nirmala Text" w:hAnsi="Nirmala Text" w:cs="Nirmala Text"/>
        </w:rPr>
        <w:t>we know that</w:t>
      </w:r>
      <w:r w:rsidR="00D64F2A">
        <w:rPr>
          <w:rFonts w:ascii="Nirmala Text" w:hAnsi="Nirmala Text" w:cs="Nirmala Text"/>
        </w:rPr>
        <w:t xml:space="preserve"> his name is H.J. Simpson</w:t>
      </w:r>
      <w:r w:rsidR="0030482E">
        <w:rPr>
          <w:rFonts w:ascii="Nirmala Text" w:hAnsi="Nirmala Text" w:cs="Nirmala Text"/>
        </w:rPr>
        <w:t>.</w:t>
      </w:r>
      <w:r w:rsidR="007A77F3">
        <w:rPr>
          <w:rFonts w:ascii="Nirmala Text" w:hAnsi="Nirmala Text" w:cs="Nirmala Text"/>
        </w:rPr>
        <w:t xml:space="preserve"> </w:t>
      </w:r>
    </w:p>
    <w:p w14:paraId="3C7FA86C" w14:textId="7D44D66E" w:rsidR="0003427D" w:rsidRPr="007A2445" w:rsidRDefault="0003427D" w:rsidP="002240B9">
      <w:pPr>
        <w:rPr>
          <w:rFonts w:ascii="Nirmala Text" w:hAnsi="Nirmala Text" w:cs="Nirmala Text"/>
        </w:rPr>
      </w:pPr>
    </w:p>
    <w:p w14:paraId="28B94BB3" w14:textId="77777777" w:rsidR="00977EDC" w:rsidRDefault="00B04075" w:rsidP="00977EDC">
      <w:pPr>
        <w:keepNext/>
      </w:pPr>
      <w:r>
        <w:rPr>
          <w:rFonts w:ascii="Nirmala Text" w:hAnsi="Nirmala Text" w:cs="Nirmala Text"/>
          <w:noProof/>
        </w:rPr>
        <w:drawing>
          <wp:inline distT="0" distB="0" distL="0" distR="0" wp14:anchorId="18862D7E" wp14:editId="6E8C05A0">
            <wp:extent cx="5644391" cy="2215301"/>
            <wp:effectExtent l="0" t="0" r="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644391" cy="2215301"/>
                    </a:xfrm>
                    <a:prstGeom prst="rect">
                      <a:avLst/>
                    </a:prstGeom>
                  </pic:spPr>
                </pic:pic>
              </a:graphicData>
            </a:graphic>
          </wp:inline>
        </w:drawing>
      </w:r>
    </w:p>
    <w:p w14:paraId="4C2D0593" w14:textId="2A705B21" w:rsidR="00F542C3" w:rsidRDefault="00977EDC" w:rsidP="00977EDC">
      <w:pPr>
        <w:pStyle w:val="Caption"/>
        <w:ind w:left="1440" w:firstLine="720"/>
      </w:pPr>
      <w:r>
        <w:t xml:space="preserve">Figure </w:t>
      </w:r>
      <w:fldSimple w:instr=" SEQ Figure \* ARABIC ">
        <w:r w:rsidR="00FC4099">
          <w:rPr>
            <w:noProof/>
          </w:rPr>
          <w:t>1</w:t>
        </w:r>
      </w:fldSimple>
      <w:r>
        <w:t>: SHOWS THE MESSAGE FRODO HAS WRITTEN TO HIS MOM.</w:t>
      </w:r>
    </w:p>
    <w:p w14:paraId="145E3D6C" w14:textId="77777777" w:rsidR="00977EDC" w:rsidRDefault="00977EDC" w:rsidP="00977EDC"/>
    <w:p w14:paraId="540AC1D6" w14:textId="77777777" w:rsidR="00977EDC" w:rsidRDefault="00977EDC" w:rsidP="00977EDC"/>
    <w:p w14:paraId="14A36702" w14:textId="40163627" w:rsidR="00977EDC" w:rsidRDefault="007173BF" w:rsidP="00977EDC">
      <w:pPr>
        <w:pStyle w:val="ListParagraph"/>
        <w:numPr>
          <w:ilvl w:val="0"/>
          <w:numId w:val="1"/>
        </w:numPr>
      </w:pPr>
      <w:r>
        <w:t xml:space="preserve">But if we look at it </w:t>
      </w:r>
      <w:r w:rsidR="0085132E">
        <w:t>carefully,</w:t>
      </w:r>
      <w:r>
        <w:t xml:space="preserve"> we don’t find enough evidence </w:t>
      </w:r>
      <w:r w:rsidR="0085132E">
        <w:t>in it and eventually we use the next keyword ‘dad’.</w:t>
      </w:r>
    </w:p>
    <w:p w14:paraId="5BD9FF33" w14:textId="04C9E87D" w:rsidR="008F5771" w:rsidRDefault="0085132E" w:rsidP="006A7428">
      <w:pPr>
        <w:pStyle w:val="ListParagraph"/>
        <w:numPr>
          <w:ilvl w:val="0"/>
          <w:numId w:val="1"/>
        </w:numPr>
      </w:pPr>
      <w:r>
        <w:lastRenderedPageBreak/>
        <w:t xml:space="preserve">Now, after using this filter we find something interesting here. There is a file </w:t>
      </w:r>
      <w:r w:rsidR="00606B62">
        <w:t>‘dad.xls</w:t>
      </w:r>
      <w:r w:rsidR="003B5740">
        <w:t xml:space="preserve">’ in which there is </w:t>
      </w:r>
      <w:r w:rsidR="008F5771">
        <w:t>evidence</w:t>
      </w:r>
      <w:r w:rsidR="003B5740">
        <w:t xml:space="preserve"> and </w:t>
      </w:r>
      <w:r w:rsidR="00606B62">
        <w:t>takes us a step closer to finding out who is involved in it apart from Penelope.</w:t>
      </w:r>
    </w:p>
    <w:p w14:paraId="05718FB7" w14:textId="77777777" w:rsidR="00606B62" w:rsidRDefault="00606B62" w:rsidP="00606B62"/>
    <w:p w14:paraId="4CD4C1A1" w14:textId="77777777" w:rsidR="008E02B9" w:rsidRDefault="008E02B9" w:rsidP="008E02B9">
      <w:pPr>
        <w:keepNext/>
      </w:pPr>
      <w:r>
        <w:rPr>
          <w:noProof/>
        </w:rPr>
        <w:drawing>
          <wp:inline distT="0" distB="0" distL="0" distR="0" wp14:anchorId="34978F32" wp14:editId="79020652">
            <wp:extent cx="5065410" cy="4586828"/>
            <wp:effectExtent l="0" t="0" r="1905" b="444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445176" cy="4930713"/>
                    </a:xfrm>
                    <a:prstGeom prst="rect">
                      <a:avLst/>
                    </a:prstGeom>
                  </pic:spPr>
                </pic:pic>
              </a:graphicData>
            </a:graphic>
          </wp:inline>
        </w:drawing>
      </w:r>
    </w:p>
    <w:p w14:paraId="5FC48CC8" w14:textId="12D4CD65" w:rsidR="00606B62" w:rsidRDefault="008E02B9" w:rsidP="008E02B9">
      <w:pPr>
        <w:pStyle w:val="Caption"/>
        <w:ind w:left="720" w:firstLine="720"/>
      </w:pPr>
      <w:r>
        <w:t xml:space="preserve">Figure </w:t>
      </w:r>
      <w:fldSimple w:instr=" SEQ Figure \* ARABIC ">
        <w:r w:rsidR="00FC4099">
          <w:rPr>
            <w:noProof/>
          </w:rPr>
          <w:t>2</w:t>
        </w:r>
      </w:fldSimple>
      <w:r>
        <w:t>: SHOWS US THE MESSAGE HIDDEN IN THE DAD.XLS FILE</w:t>
      </w:r>
    </w:p>
    <w:p w14:paraId="3431ED8C" w14:textId="77777777" w:rsidR="008E02B9" w:rsidRDefault="008E02B9" w:rsidP="008E02B9"/>
    <w:p w14:paraId="2552467F" w14:textId="19F8335A" w:rsidR="008E02B9" w:rsidRDefault="00331A49" w:rsidP="008E02B9">
      <w:pPr>
        <w:pStyle w:val="ListParagraph"/>
        <w:numPr>
          <w:ilvl w:val="0"/>
          <w:numId w:val="1"/>
        </w:numPr>
      </w:pPr>
      <w:r>
        <w:t xml:space="preserve">In figure2, we can see that LISA has a message written in </w:t>
      </w:r>
      <w:r w:rsidR="00722E4A">
        <w:t xml:space="preserve">the </w:t>
      </w:r>
      <w:r>
        <w:t>DAD.XLS file and hid it</w:t>
      </w:r>
      <w:r w:rsidR="00722E4A">
        <w:t>.</w:t>
      </w:r>
      <w:r w:rsidR="00DB7AF9">
        <w:t xml:space="preserve"> In the hex part, it</w:t>
      </w:r>
      <w:r w:rsidR="000F74AF">
        <w:t xml:space="preserve"> says </w:t>
      </w:r>
      <w:r w:rsidR="004E7BE2">
        <w:t>“Dad</w:t>
      </w:r>
      <w:r w:rsidR="000F74AF">
        <w:t xml:space="preserve">. Just a little </w:t>
      </w:r>
      <w:r w:rsidR="00AB3F0C">
        <w:t>reminder</w:t>
      </w:r>
      <w:r w:rsidR="000F74AF">
        <w:t xml:space="preserve">. The secret lies </w:t>
      </w:r>
      <w:r w:rsidR="004E7BE2">
        <w:t>in the pink doughnut... love you lots. Lisa”</w:t>
      </w:r>
    </w:p>
    <w:p w14:paraId="414B75C5" w14:textId="052125F4" w:rsidR="00AB3F0C" w:rsidRDefault="00863DA3" w:rsidP="008E02B9">
      <w:pPr>
        <w:pStyle w:val="ListParagraph"/>
        <w:numPr>
          <w:ilvl w:val="0"/>
          <w:numId w:val="1"/>
        </w:numPr>
      </w:pPr>
      <w:r>
        <w:t xml:space="preserve">By this we can </w:t>
      </w:r>
      <w:r w:rsidR="00DB7AF9">
        <w:t>conclude</w:t>
      </w:r>
      <w:r>
        <w:t xml:space="preserve"> that both Lisa and her dad are involved </w:t>
      </w:r>
      <w:r w:rsidR="008E52E5">
        <w:t>along with Penelope a</w:t>
      </w:r>
      <w:r w:rsidR="00535A21">
        <w:t xml:space="preserve">s we can see in the image that she </w:t>
      </w:r>
      <w:r w:rsidR="00671C67">
        <w:t>says,</w:t>
      </w:r>
      <w:r w:rsidR="00535A21">
        <w:t xml:space="preserve"> </w:t>
      </w:r>
      <w:r w:rsidR="0002733E">
        <w:t>“the</w:t>
      </w:r>
      <w:r w:rsidR="00994E85">
        <w:t xml:space="preserve"> secret lies in the special pink</w:t>
      </w:r>
      <w:r w:rsidR="008E0791">
        <w:t xml:space="preserve"> doughnut</w:t>
      </w:r>
      <w:r w:rsidR="00994E85">
        <w:t>”</w:t>
      </w:r>
      <w:r w:rsidR="008E0791">
        <w:t xml:space="preserve">. So, the pink doughnut </w:t>
      </w:r>
      <w:r w:rsidR="0002733E">
        <w:t>may contain the recipe for the honey duff doughnuts.</w:t>
      </w:r>
    </w:p>
    <w:p w14:paraId="1BB42235" w14:textId="535123B2" w:rsidR="002F4BA0" w:rsidRDefault="00AA5676" w:rsidP="002F4BA0">
      <w:pPr>
        <w:pStyle w:val="ListParagraph"/>
        <w:numPr>
          <w:ilvl w:val="0"/>
          <w:numId w:val="1"/>
        </w:numPr>
      </w:pPr>
      <w:r>
        <w:t>We</w:t>
      </w:r>
      <w:r w:rsidR="002843F6">
        <w:t xml:space="preserve"> can </w:t>
      </w:r>
      <w:r w:rsidR="002F4BA0">
        <w:t>conclude</w:t>
      </w:r>
      <w:r w:rsidR="002843F6">
        <w:t xml:space="preserve"> that </w:t>
      </w:r>
      <w:r w:rsidR="007D0926">
        <w:t xml:space="preserve">Penelope, </w:t>
      </w:r>
      <w:r w:rsidR="00EB5469">
        <w:t>Lisa,</w:t>
      </w:r>
      <w:r w:rsidR="007D0926">
        <w:t xml:space="preserve"> and Lisa</w:t>
      </w:r>
      <w:r w:rsidR="002F4BA0">
        <w:t>’s father are the one’s behind it.</w:t>
      </w:r>
    </w:p>
    <w:p w14:paraId="4EDD4EB5" w14:textId="77777777" w:rsidR="002F4BA0" w:rsidRDefault="002F4BA0" w:rsidP="002F4BA0"/>
    <w:p w14:paraId="0166470F" w14:textId="77777777" w:rsidR="00241FFF" w:rsidRDefault="00241FFF" w:rsidP="002F4BA0">
      <w:pPr>
        <w:rPr>
          <w:b/>
          <w:bCs/>
          <w:u w:val="single"/>
        </w:rPr>
      </w:pPr>
    </w:p>
    <w:p w14:paraId="3B03ED20" w14:textId="77777777" w:rsidR="00241FFF" w:rsidRDefault="00241FFF" w:rsidP="002F4BA0">
      <w:pPr>
        <w:rPr>
          <w:b/>
          <w:bCs/>
          <w:u w:val="single"/>
        </w:rPr>
      </w:pPr>
    </w:p>
    <w:p w14:paraId="528E425A" w14:textId="4BC0B59C" w:rsidR="002F4BA0" w:rsidRDefault="002F4BA0" w:rsidP="002F4BA0">
      <w:pPr>
        <w:rPr>
          <w:b/>
          <w:bCs/>
          <w:u w:val="single"/>
        </w:rPr>
      </w:pPr>
      <w:r>
        <w:rPr>
          <w:b/>
          <w:bCs/>
          <w:u w:val="single"/>
        </w:rPr>
        <w:lastRenderedPageBreak/>
        <w:t>OBJECTIVE 2:</w:t>
      </w:r>
    </w:p>
    <w:p w14:paraId="1F4A1EF0" w14:textId="6D99EB4E" w:rsidR="00241FFF" w:rsidRDefault="00241FFF" w:rsidP="002F4BA0">
      <w:r w:rsidRPr="00241FFF">
        <w:t>Penelope's computer (192.168.1.158) transmitted Instant Messaging packets to this computer through the wireless network. Shortly later, the rogue computer vanished. Based on the packet analysis, the firm believes they have been the victims of a computer abuse attack and that the suspect is about to leave.</w:t>
      </w:r>
    </w:p>
    <w:p w14:paraId="43D47C14" w14:textId="77777777" w:rsidR="00EB5469" w:rsidRPr="00241FFF" w:rsidRDefault="00EB5469" w:rsidP="002F4BA0"/>
    <w:p w14:paraId="487D3B1D" w14:textId="77777777" w:rsidR="00EB5469" w:rsidRDefault="00EB5469" w:rsidP="00EB5469">
      <w:pPr>
        <w:pStyle w:val="ListParagraph"/>
        <w:numPr>
          <w:ilvl w:val="0"/>
          <w:numId w:val="1"/>
        </w:numPr>
        <w:rPr>
          <w:rFonts w:ascii="Nirmala Text" w:hAnsi="Nirmala Text" w:cs="Nirmala Text"/>
        </w:rPr>
      </w:pPr>
      <w:r>
        <w:rPr>
          <w:rFonts w:ascii="Nirmala Text" w:hAnsi="Nirmala Text" w:cs="Nirmala Text"/>
        </w:rPr>
        <w:t>Where was Penelope planning to travel to?</w:t>
      </w:r>
    </w:p>
    <w:p w14:paraId="503630CC" w14:textId="096BC385" w:rsidR="002F4BA0" w:rsidRDefault="008E0269" w:rsidP="002F4BA0">
      <w:r>
        <w:t xml:space="preserve">From the </w:t>
      </w:r>
      <w:r w:rsidR="00AD400E">
        <w:t>packet analysis done on the Wireshark</w:t>
      </w:r>
      <w:r w:rsidR="002445D5">
        <w:t>,</w:t>
      </w:r>
      <w:r w:rsidR="00AD400E">
        <w:t xml:space="preserve"> we can </w:t>
      </w:r>
      <w:r w:rsidR="002445D5">
        <w:t>see</w:t>
      </w:r>
      <w:r w:rsidR="00FD4C44">
        <w:t xml:space="preserve"> a packet has been transferred from </w:t>
      </w:r>
      <w:r w:rsidR="00AB4E02">
        <w:t>Penelope’s</w:t>
      </w:r>
      <w:r w:rsidR="00FD4C44">
        <w:t xml:space="preserve"> laptop to </w:t>
      </w:r>
      <w:r w:rsidR="00AB4E02">
        <w:t>another laptop (</w:t>
      </w:r>
      <w:r w:rsidR="00DC4A5A">
        <w:t>an</w:t>
      </w:r>
      <w:r w:rsidR="00AB4E02">
        <w:t xml:space="preserve"> unidentified laptop in the wireless network of the company)</w:t>
      </w:r>
      <w:r w:rsidR="00DC4A5A">
        <w:t xml:space="preserve">. If </w:t>
      </w:r>
      <w:r w:rsidR="000A1B02">
        <w:t>observed,</w:t>
      </w:r>
      <w:r w:rsidR="00DC4A5A">
        <w:t xml:space="preserve"> we can see </w:t>
      </w:r>
      <w:r w:rsidR="00993893">
        <w:t xml:space="preserve">in </w:t>
      </w:r>
      <w:r w:rsidR="00DC4A5A">
        <w:t xml:space="preserve">clear text </w:t>
      </w:r>
      <w:r w:rsidR="003538ED">
        <w:t>what packet has been sent to the receiver.</w:t>
      </w:r>
    </w:p>
    <w:p w14:paraId="0F07FFFB" w14:textId="77777777" w:rsidR="003538ED" w:rsidRDefault="003538ED" w:rsidP="002F4BA0"/>
    <w:p w14:paraId="3D8D4F4C" w14:textId="77777777" w:rsidR="007E2096" w:rsidRDefault="007E2096" w:rsidP="007E2096">
      <w:pPr>
        <w:keepNext/>
      </w:pPr>
      <w:r>
        <w:rPr>
          <w:noProof/>
        </w:rPr>
        <w:drawing>
          <wp:inline distT="0" distB="0" distL="0" distR="0" wp14:anchorId="6AB66C66" wp14:editId="24441F1E">
            <wp:extent cx="6381029" cy="4495165"/>
            <wp:effectExtent l="0" t="0" r="1270" b="63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432856" cy="4531675"/>
                    </a:xfrm>
                    <a:prstGeom prst="rect">
                      <a:avLst/>
                    </a:prstGeom>
                  </pic:spPr>
                </pic:pic>
              </a:graphicData>
            </a:graphic>
          </wp:inline>
        </w:drawing>
      </w:r>
    </w:p>
    <w:p w14:paraId="6C445021" w14:textId="15448CDD" w:rsidR="003538ED" w:rsidRDefault="007E2096" w:rsidP="007E2096">
      <w:pPr>
        <w:pStyle w:val="Caption"/>
        <w:ind w:left="720" w:firstLine="720"/>
      </w:pPr>
      <w:r>
        <w:t xml:space="preserve">Figure </w:t>
      </w:r>
      <w:fldSimple w:instr=" SEQ Figure \* ARABIC ">
        <w:r w:rsidR="00FC4099">
          <w:rPr>
            <w:noProof/>
          </w:rPr>
          <w:t>3</w:t>
        </w:r>
      </w:fldSimple>
      <w:r>
        <w:t>: SHOWS US THE MESSAGE SENT FROM PENELOPIES LAPTOP TO THE RECEIVER LAPTOP.</w:t>
      </w:r>
    </w:p>
    <w:p w14:paraId="3B44B777" w14:textId="77777777" w:rsidR="007E2096" w:rsidRDefault="007E2096" w:rsidP="007E2096"/>
    <w:p w14:paraId="4E3E1D3B" w14:textId="77777777" w:rsidR="007E2096" w:rsidRPr="007E2096" w:rsidRDefault="007E2096" w:rsidP="007E2096"/>
    <w:p w14:paraId="592F87D1" w14:textId="77777777" w:rsidR="002F4BA0" w:rsidRDefault="002F4BA0" w:rsidP="002F4BA0">
      <w:pPr>
        <w:pStyle w:val="ListParagraph"/>
      </w:pPr>
    </w:p>
    <w:p w14:paraId="608DB81D" w14:textId="07BCD728" w:rsidR="002F4BA0" w:rsidRDefault="00192533" w:rsidP="002F4BA0">
      <w:pPr>
        <w:pStyle w:val="ListParagraph"/>
      </w:pPr>
      <w:r>
        <w:t xml:space="preserve">Here in the </w:t>
      </w:r>
      <w:r w:rsidR="000F4CED">
        <w:t>interface, we can see that the message sent by Penelope</w:t>
      </w:r>
      <w:r w:rsidR="00E3531E">
        <w:t>’s laptop (192.168.1.158)</w:t>
      </w:r>
      <w:r w:rsidR="000F4CED">
        <w:t xml:space="preserve"> was </w:t>
      </w:r>
      <w:r w:rsidR="00110296">
        <w:t>“see</w:t>
      </w:r>
      <w:r w:rsidR="000F4CED">
        <w:t xml:space="preserve"> you in Hawaii!”</w:t>
      </w:r>
      <w:r w:rsidR="003600DC">
        <w:t>.</w:t>
      </w:r>
      <w:r w:rsidR="00E3531E">
        <w:t xml:space="preserve"> </w:t>
      </w:r>
    </w:p>
    <w:p w14:paraId="4EEB8C6A" w14:textId="785492AB" w:rsidR="00E3531E" w:rsidRDefault="00E3531E" w:rsidP="002F4BA0">
      <w:pPr>
        <w:pStyle w:val="ListParagraph"/>
      </w:pPr>
      <w:r>
        <w:lastRenderedPageBreak/>
        <w:t xml:space="preserve">So, we can conclude that </w:t>
      </w:r>
      <w:r w:rsidR="00927870">
        <w:t>Penelope was planning to travel to Hawaii.</w:t>
      </w:r>
    </w:p>
    <w:p w14:paraId="5793E5D4" w14:textId="77777777" w:rsidR="00F233FF" w:rsidRDefault="00F233FF" w:rsidP="00F233FF"/>
    <w:p w14:paraId="14DA2C36" w14:textId="50801C45" w:rsidR="00F233FF" w:rsidRDefault="00F233FF" w:rsidP="00F233FF">
      <w:pPr>
        <w:rPr>
          <w:b/>
          <w:bCs/>
        </w:rPr>
      </w:pPr>
      <w:r>
        <w:rPr>
          <w:b/>
          <w:bCs/>
        </w:rPr>
        <w:t>OBJECTIVE3:</w:t>
      </w:r>
    </w:p>
    <w:p w14:paraId="117F5C23" w14:textId="7AD70E71" w:rsidR="00F233FF" w:rsidRDefault="00270054" w:rsidP="00F233FF">
      <w:r>
        <w:t>FINDING THE SECRET RECIPE(S):</w:t>
      </w:r>
    </w:p>
    <w:p w14:paraId="35FE46B8" w14:textId="77777777" w:rsidR="00270054" w:rsidRDefault="00270054" w:rsidP="00F233FF"/>
    <w:p w14:paraId="51B5774C" w14:textId="14EB6BFB" w:rsidR="00270054" w:rsidRDefault="00270054" w:rsidP="00F233FF">
      <w:r>
        <w:t>As</w:t>
      </w:r>
      <w:r w:rsidR="00AE257D">
        <w:t xml:space="preserve"> seen from the above pieces of evidence LISA has told to her dad that the secret lies in the pink </w:t>
      </w:r>
      <w:r w:rsidR="00291519">
        <w:t>doughnut.</w:t>
      </w:r>
      <w:r w:rsidR="00685505">
        <w:t xml:space="preserve"> </w:t>
      </w:r>
      <w:r w:rsidR="00BC49A5">
        <w:t xml:space="preserve">So, </w:t>
      </w:r>
      <w:r w:rsidR="00904D73">
        <w:t xml:space="preserve">we can now assume that </w:t>
      </w:r>
      <w:r w:rsidR="00F71DF6">
        <w:t xml:space="preserve">the recipe is hidden in either </w:t>
      </w:r>
      <w:r w:rsidR="00E17140">
        <w:t>an image of the pink doughnut or a file named pink doughnut.</w:t>
      </w:r>
    </w:p>
    <w:p w14:paraId="0733F4C4" w14:textId="77C5C744" w:rsidR="00E17140" w:rsidRDefault="00CE0DCE" w:rsidP="00F233FF">
      <w:r>
        <w:t xml:space="preserve">When we search for images of the pink </w:t>
      </w:r>
      <w:r w:rsidR="007415CF">
        <w:t>doughnut,</w:t>
      </w:r>
      <w:r>
        <w:t xml:space="preserve"> we c</w:t>
      </w:r>
      <w:r w:rsidR="000D4544">
        <w:t xml:space="preserve">ome across </w:t>
      </w:r>
      <w:r w:rsidR="00934692">
        <w:t>several</w:t>
      </w:r>
      <w:r w:rsidR="000D4544">
        <w:t xml:space="preserve"> </w:t>
      </w:r>
      <w:r w:rsidR="00D31603">
        <w:t>images,</w:t>
      </w:r>
      <w:r w:rsidR="000D4544">
        <w:t xml:space="preserve"> and we cannot </w:t>
      </w:r>
      <w:r w:rsidR="00934692">
        <w:t>conclude</w:t>
      </w:r>
      <w:r w:rsidR="000D4544">
        <w:t xml:space="preserve"> that the secret lies in the pink doughnut itself.</w:t>
      </w:r>
      <w:r w:rsidR="00C2549C">
        <w:t xml:space="preserve"> </w:t>
      </w:r>
    </w:p>
    <w:p w14:paraId="4DC963E2" w14:textId="49355B46" w:rsidR="0051165D" w:rsidRDefault="00D31603" w:rsidP="0051165D">
      <w:pPr>
        <w:pStyle w:val="ListParagraph"/>
        <w:numPr>
          <w:ilvl w:val="0"/>
          <w:numId w:val="1"/>
        </w:numPr>
      </w:pPr>
      <w:r>
        <w:t>So, we now analyse all the available images and look for some evidence</w:t>
      </w:r>
      <w:r w:rsidR="00934692">
        <w:t xml:space="preserve">. </w:t>
      </w:r>
    </w:p>
    <w:p w14:paraId="2EF96672" w14:textId="07A7941B" w:rsidR="0051165D" w:rsidRDefault="0051165D" w:rsidP="0051165D">
      <w:pPr>
        <w:pStyle w:val="ListParagraph"/>
        <w:numPr>
          <w:ilvl w:val="0"/>
          <w:numId w:val="1"/>
        </w:numPr>
      </w:pPr>
      <w:r>
        <w:t>Most of them use steg</w:t>
      </w:r>
      <w:r w:rsidR="00DA7AA4">
        <w:t xml:space="preserve">anography encoding to hide information </w:t>
      </w:r>
      <w:r w:rsidR="009B5B3F">
        <w:t>within other non-secret text or data.</w:t>
      </w:r>
    </w:p>
    <w:p w14:paraId="156C6187" w14:textId="5AB4C337" w:rsidR="009B5B3F" w:rsidRDefault="009B5B3F" w:rsidP="0051165D">
      <w:pPr>
        <w:pStyle w:val="ListParagraph"/>
        <w:numPr>
          <w:ilvl w:val="0"/>
          <w:numId w:val="1"/>
        </w:numPr>
      </w:pPr>
      <w:r>
        <w:t xml:space="preserve">We can assume that they have used steganography to hide the information in the images and we </w:t>
      </w:r>
      <w:r w:rsidR="00AB4FF8">
        <w:t xml:space="preserve">proceed to decode the </w:t>
      </w:r>
      <w:r w:rsidR="00E817C4">
        <w:t>images available.</w:t>
      </w:r>
    </w:p>
    <w:p w14:paraId="7539F668" w14:textId="3ED6EF0A" w:rsidR="00F436DB" w:rsidRDefault="00F436DB" w:rsidP="0051165D">
      <w:pPr>
        <w:pStyle w:val="ListParagraph"/>
        <w:numPr>
          <w:ilvl w:val="0"/>
          <w:numId w:val="1"/>
        </w:numPr>
      </w:pPr>
      <w:r>
        <w:t xml:space="preserve">We can also use binwalk in Kali Linux to find out hidden files </w:t>
      </w:r>
      <w:r w:rsidR="001C4572">
        <w:t>in a file.</w:t>
      </w:r>
    </w:p>
    <w:p w14:paraId="0CB880EE" w14:textId="5892A319" w:rsidR="00985D6E" w:rsidRDefault="00985D6E" w:rsidP="0051165D">
      <w:pPr>
        <w:pStyle w:val="ListParagraph"/>
        <w:numPr>
          <w:ilvl w:val="0"/>
          <w:numId w:val="1"/>
        </w:numPr>
      </w:pPr>
      <w:r>
        <w:t xml:space="preserve">Images are found </w:t>
      </w:r>
      <w:r w:rsidR="009245DE">
        <w:t xml:space="preserve">on the left side of the autopsy interface </w:t>
      </w:r>
      <w:r w:rsidR="00805E26">
        <w:t xml:space="preserve">under </w:t>
      </w:r>
      <w:r w:rsidR="003D3F5F">
        <w:t xml:space="preserve">a </w:t>
      </w:r>
      <w:r w:rsidR="00805E26">
        <w:t xml:space="preserve">single </w:t>
      </w:r>
      <w:r w:rsidR="003D3F5F">
        <w:t>literal keyword search.</w:t>
      </w:r>
    </w:p>
    <w:p w14:paraId="5387E827" w14:textId="77777777" w:rsidR="003D3F5F" w:rsidRDefault="003D3F5F" w:rsidP="003D3F5F">
      <w:pPr>
        <w:pStyle w:val="ListParagraph"/>
      </w:pPr>
    </w:p>
    <w:p w14:paraId="105F54C5" w14:textId="77777777" w:rsidR="005416D2" w:rsidRDefault="005416D2" w:rsidP="005416D2">
      <w:pPr>
        <w:pStyle w:val="ListParagraph"/>
        <w:keepNext/>
      </w:pPr>
      <w:r>
        <w:rPr>
          <w:noProof/>
        </w:rPr>
        <w:lastRenderedPageBreak/>
        <w:drawing>
          <wp:inline distT="0" distB="0" distL="0" distR="0" wp14:anchorId="141AE89A" wp14:editId="4D27D794">
            <wp:extent cx="2188086" cy="5187179"/>
            <wp:effectExtent l="0" t="0" r="3175"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188086" cy="5187179"/>
                    </a:xfrm>
                    <a:prstGeom prst="rect">
                      <a:avLst/>
                    </a:prstGeom>
                  </pic:spPr>
                </pic:pic>
              </a:graphicData>
            </a:graphic>
          </wp:inline>
        </w:drawing>
      </w:r>
    </w:p>
    <w:p w14:paraId="3C4C445F" w14:textId="599BBA5E" w:rsidR="003D3F5F" w:rsidRDefault="005416D2" w:rsidP="005416D2">
      <w:pPr>
        <w:pStyle w:val="Caption"/>
        <w:ind w:left="720" w:firstLine="720"/>
      </w:pPr>
      <w:r>
        <w:t xml:space="preserve">Figure </w:t>
      </w:r>
      <w:fldSimple w:instr=" SEQ Figure \* ARABIC ">
        <w:r w:rsidR="00FC4099">
          <w:rPr>
            <w:noProof/>
          </w:rPr>
          <w:t>4</w:t>
        </w:r>
      </w:fldSimple>
      <w:r>
        <w:t>: Show us where to find images.</w:t>
      </w:r>
    </w:p>
    <w:p w14:paraId="47FAD7DF" w14:textId="77777777" w:rsidR="004946DC" w:rsidRDefault="0060112B" w:rsidP="005416D2">
      <w:pPr>
        <w:pStyle w:val="ListParagraph"/>
        <w:numPr>
          <w:ilvl w:val="0"/>
          <w:numId w:val="1"/>
        </w:numPr>
      </w:pPr>
      <w:r>
        <w:t xml:space="preserve">On clicking the png </w:t>
      </w:r>
      <w:r w:rsidR="00847C67">
        <w:t>we find several images which we try decoding one by one to find some information</w:t>
      </w:r>
      <w:r w:rsidR="00EA06E5">
        <w:t>.</w:t>
      </w:r>
    </w:p>
    <w:p w14:paraId="6F9EF490" w14:textId="77777777" w:rsidR="004946DC" w:rsidRDefault="004946DC" w:rsidP="004946DC">
      <w:pPr>
        <w:pStyle w:val="ListParagraph"/>
        <w:keepNext/>
        <w:numPr>
          <w:ilvl w:val="0"/>
          <w:numId w:val="1"/>
        </w:numPr>
      </w:pPr>
      <w:r>
        <w:rPr>
          <w:noProof/>
        </w:rPr>
        <w:lastRenderedPageBreak/>
        <w:drawing>
          <wp:inline distT="0" distB="0" distL="0" distR="0" wp14:anchorId="420D465E" wp14:editId="48946C0D">
            <wp:extent cx="5568189" cy="4702752"/>
            <wp:effectExtent l="0" t="0" r="0" b="3175"/>
            <wp:docPr id="7" name="Picture 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tabl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568189" cy="4702752"/>
                    </a:xfrm>
                    <a:prstGeom prst="rect">
                      <a:avLst/>
                    </a:prstGeom>
                  </pic:spPr>
                </pic:pic>
              </a:graphicData>
            </a:graphic>
          </wp:inline>
        </w:drawing>
      </w:r>
    </w:p>
    <w:p w14:paraId="0F240189" w14:textId="5DB89FDD" w:rsidR="005416D2" w:rsidRDefault="004946DC" w:rsidP="004946DC">
      <w:pPr>
        <w:pStyle w:val="Caption"/>
        <w:ind w:left="2160" w:firstLine="720"/>
      </w:pPr>
      <w:r>
        <w:t xml:space="preserve">Figure </w:t>
      </w:r>
      <w:fldSimple w:instr=" SEQ Figure \* ARABIC ">
        <w:r w:rsidR="00FC4099">
          <w:rPr>
            <w:noProof/>
          </w:rPr>
          <w:t>5</w:t>
        </w:r>
      </w:fldSimple>
      <w:r>
        <w:t>: SHOWS US SEVERAL IMAGES AVAILABLE ON THE USB.</w:t>
      </w:r>
    </w:p>
    <w:p w14:paraId="7EC013BF" w14:textId="77777777" w:rsidR="004946DC" w:rsidRDefault="004946DC" w:rsidP="004946DC"/>
    <w:p w14:paraId="27309AEA" w14:textId="5878D141" w:rsidR="004946DC" w:rsidRPr="004946DC" w:rsidRDefault="00962AB3" w:rsidP="00962AB3">
      <w:pPr>
        <w:pStyle w:val="ListParagraph"/>
        <w:numPr>
          <w:ilvl w:val="0"/>
          <w:numId w:val="1"/>
        </w:numPr>
      </w:pPr>
      <w:r>
        <w:t xml:space="preserve">We now start analysing the images </w:t>
      </w:r>
      <w:r w:rsidR="003A35F3">
        <w:t xml:space="preserve">in the png section while </w:t>
      </w:r>
      <w:proofErr w:type="gramStart"/>
      <w:r w:rsidR="003A35F3">
        <w:t>assuming that</w:t>
      </w:r>
      <w:proofErr w:type="gramEnd"/>
      <w:r w:rsidR="003A35F3">
        <w:t xml:space="preserve"> they have used steganographic encoding to hide the information.</w:t>
      </w:r>
    </w:p>
    <w:p w14:paraId="429A8D3C" w14:textId="77777777" w:rsidR="00647C78" w:rsidRDefault="00647C78" w:rsidP="001C4572">
      <w:pPr>
        <w:ind w:left="360"/>
      </w:pPr>
    </w:p>
    <w:p w14:paraId="0B15AE8E" w14:textId="77777777" w:rsidR="00FC6082" w:rsidRDefault="00FC6082" w:rsidP="00FC6082">
      <w:pPr>
        <w:pStyle w:val="ListParagraph"/>
      </w:pPr>
    </w:p>
    <w:p w14:paraId="33B6E21E" w14:textId="77777777" w:rsidR="00A52A16" w:rsidRDefault="00A52A16" w:rsidP="00A52A16">
      <w:pPr>
        <w:pStyle w:val="ListParagraph"/>
        <w:keepNext/>
      </w:pPr>
      <w:r>
        <w:rPr>
          <w:noProof/>
        </w:rPr>
        <w:lastRenderedPageBreak/>
        <w:drawing>
          <wp:inline distT="0" distB="0" distL="0" distR="0" wp14:anchorId="4F5425AF" wp14:editId="2164DC87">
            <wp:extent cx="5731510" cy="3540125"/>
            <wp:effectExtent l="0" t="0" r="2540" b="3175"/>
            <wp:docPr id="4" name="Picture 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540125"/>
                    </a:xfrm>
                    <a:prstGeom prst="rect">
                      <a:avLst/>
                    </a:prstGeom>
                  </pic:spPr>
                </pic:pic>
              </a:graphicData>
            </a:graphic>
          </wp:inline>
        </w:drawing>
      </w:r>
    </w:p>
    <w:p w14:paraId="077E7780" w14:textId="5B7128F0" w:rsidR="00FC6082" w:rsidRDefault="00A52A16" w:rsidP="00A52A16">
      <w:pPr>
        <w:pStyle w:val="Caption"/>
        <w:ind w:left="2160" w:firstLine="720"/>
      </w:pPr>
      <w:r>
        <w:t xml:space="preserve">Figure </w:t>
      </w:r>
      <w:fldSimple w:instr=" SEQ Figure \* ARABIC ">
        <w:r w:rsidR="00FC4099">
          <w:rPr>
            <w:noProof/>
          </w:rPr>
          <w:t>6</w:t>
        </w:r>
      </w:fldSimple>
      <w:r>
        <w:t>: ATTEMPT TO DECODE ONE OF THE IMAGES.</w:t>
      </w:r>
    </w:p>
    <w:p w14:paraId="0E6BD12C" w14:textId="450C8D91" w:rsidR="00A52A16" w:rsidRDefault="00A52A16" w:rsidP="00A52A16">
      <w:pPr>
        <w:pStyle w:val="ListParagraph"/>
        <w:numPr>
          <w:ilvl w:val="0"/>
          <w:numId w:val="1"/>
        </w:numPr>
      </w:pPr>
      <w:r>
        <w:t>In the above figure</w:t>
      </w:r>
      <w:r w:rsidR="00D85B00">
        <w:t>,</w:t>
      </w:r>
      <w:r>
        <w:t xml:space="preserve"> we can see that there is not much information </w:t>
      </w:r>
      <w:r w:rsidR="00D85B00">
        <w:t>revealed, it is a failed attempt, and we move on to decode more images.</w:t>
      </w:r>
    </w:p>
    <w:p w14:paraId="1B6D544F" w14:textId="6B7B6B6A" w:rsidR="001C4572" w:rsidRDefault="001C4572" w:rsidP="001C4572">
      <w:pPr>
        <w:pStyle w:val="ListParagraph"/>
        <w:numPr>
          <w:ilvl w:val="0"/>
          <w:numId w:val="1"/>
        </w:numPr>
      </w:pPr>
      <w:r>
        <w:t>After a few more attempts most of the images gave a gibberish output while there was some interesting information in 3 of the images.</w:t>
      </w:r>
    </w:p>
    <w:p w14:paraId="122CD67E" w14:textId="77777777" w:rsidR="001C4572" w:rsidRDefault="001C4572" w:rsidP="001C4572">
      <w:pPr>
        <w:pStyle w:val="ListParagraph"/>
      </w:pPr>
    </w:p>
    <w:p w14:paraId="2F750933" w14:textId="77777777" w:rsidR="001C4572" w:rsidRDefault="001C4572" w:rsidP="001C4572">
      <w:pPr>
        <w:pStyle w:val="ListParagraph"/>
      </w:pPr>
    </w:p>
    <w:p w14:paraId="5A5A2665" w14:textId="77777777" w:rsidR="001C4572" w:rsidRDefault="001C4572" w:rsidP="001C4572">
      <w:pPr>
        <w:pStyle w:val="ListParagraph"/>
      </w:pPr>
    </w:p>
    <w:p w14:paraId="770F3515" w14:textId="77777777" w:rsidR="00EA1159" w:rsidRDefault="00EA1159" w:rsidP="00EA1159">
      <w:pPr>
        <w:pStyle w:val="ListParagraph"/>
        <w:keepNext/>
      </w:pPr>
      <w:r>
        <w:rPr>
          <w:noProof/>
        </w:rPr>
        <w:lastRenderedPageBreak/>
        <w:drawing>
          <wp:inline distT="0" distB="0" distL="0" distR="0" wp14:anchorId="0FD9856C" wp14:editId="51A2549F">
            <wp:extent cx="5731510" cy="4951095"/>
            <wp:effectExtent l="0" t="0" r="2540" b="1905"/>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4951095"/>
                    </a:xfrm>
                    <a:prstGeom prst="rect">
                      <a:avLst/>
                    </a:prstGeom>
                  </pic:spPr>
                </pic:pic>
              </a:graphicData>
            </a:graphic>
          </wp:inline>
        </w:drawing>
      </w:r>
    </w:p>
    <w:p w14:paraId="53A75A1D" w14:textId="7BEF0ACD" w:rsidR="00D85B00" w:rsidRDefault="00EA1159" w:rsidP="00EA1159">
      <w:pPr>
        <w:pStyle w:val="Caption"/>
        <w:ind w:left="1440" w:firstLine="720"/>
      </w:pPr>
      <w:r>
        <w:t xml:space="preserve">Figure </w:t>
      </w:r>
      <w:fldSimple w:instr=" SEQ Figure \* ARABIC ">
        <w:r w:rsidR="00FC4099">
          <w:rPr>
            <w:noProof/>
          </w:rPr>
          <w:t>7</w:t>
        </w:r>
      </w:fldSimple>
      <w:r>
        <w:t>: GIVES US SOME INFORMATION AS AN OUTPUT.</w:t>
      </w:r>
    </w:p>
    <w:p w14:paraId="3720B277" w14:textId="601DE4C3" w:rsidR="00EA1159" w:rsidRDefault="00EA1159" w:rsidP="00EA1159">
      <w:pPr>
        <w:pStyle w:val="ListParagraph"/>
        <w:numPr>
          <w:ilvl w:val="0"/>
          <w:numId w:val="1"/>
        </w:numPr>
      </w:pPr>
      <w:r>
        <w:t>In the above figure</w:t>
      </w:r>
      <w:r w:rsidR="009F6E94">
        <w:t xml:space="preserve"> (from file bean.jpg)</w:t>
      </w:r>
      <w:r>
        <w:t xml:space="preserve"> we can see that a recipe is hidden in the </w:t>
      </w:r>
      <w:r w:rsidR="0073523F">
        <w:t>image,</w:t>
      </w:r>
      <w:r>
        <w:t xml:space="preserve"> and we decoded it by </w:t>
      </w:r>
      <w:r w:rsidR="0073523F">
        <w:t>using a steganography decoder.</w:t>
      </w:r>
    </w:p>
    <w:p w14:paraId="6752571D" w14:textId="77777777" w:rsidR="001A53DB" w:rsidRDefault="001A53DB" w:rsidP="0010702B">
      <w:pPr>
        <w:pStyle w:val="ListParagraph"/>
      </w:pPr>
    </w:p>
    <w:p w14:paraId="226E90AA" w14:textId="77777777" w:rsidR="008F44F1" w:rsidRDefault="008F44F1" w:rsidP="008F44F1">
      <w:pPr>
        <w:pStyle w:val="ListParagraph"/>
        <w:keepNext/>
      </w:pPr>
      <w:r>
        <w:rPr>
          <w:noProof/>
        </w:rPr>
        <w:lastRenderedPageBreak/>
        <w:drawing>
          <wp:inline distT="0" distB="0" distL="0" distR="0" wp14:anchorId="30E0CB2A" wp14:editId="13A2ADBD">
            <wp:extent cx="5731510" cy="5779135"/>
            <wp:effectExtent l="0" t="0" r="2540" b="0"/>
            <wp:docPr id="8" name="Picture 8" descr="A picture containing food, donu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food, donu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5779135"/>
                    </a:xfrm>
                    <a:prstGeom prst="rect">
                      <a:avLst/>
                    </a:prstGeom>
                  </pic:spPr>
                </pic:pic>
              </a:graphicData>
            </a:graphic>
          </wp:inline>
        </w:drawing>
      </w:r>
    </w:p>
    <w:p w14:paraId="0E7F2BFC" w14:textId="6A8D7F23" w:rsidR="0010702B" w:rsidRDefault="008F44F1" w:rsidP="008F44F1">
      <w:pPr>
        <w:pStyle w:val="Caption"/>
        <w:ind w:left="1440" w:firstLine="720"/>
      </w:pPr>
      <w:r>
        <w:t xml:space="preserve">Figure </w:t>
      </w:r>
      <w:fldSimple w:instr=" SEQ Figure \* ARABIC ">
        <w:r w:rsidR="00FC4099">
          <w:rPr>
            <w:noProof/>
          </w:rPr>
          <w:t>8</w:t>
        </w:r>
      </w:fldSimple>
      <w:r>
        <w:t>: GIVES US SOME MORE INFORMATION IN ANOTHER IMAGE.</w:t>
      </w:r>
    </w:p>
    <w:p w14:paraId="63D2343A" w14:textId="77777777" w:rsidR="003A35F3" w:rsidRDefault="003A35F3" w:rsidP="003A35F3">
      <w:pPr>
        <w:pStyle w:val="ListParagraph"/>
      </w:pPr>
    </w:p>
    <w:p w14:paraId="4B816C0E" w14:textId="6D318D37" w:rsidR="0073523F" w:rsidRDefault="0086502E" w:rsidP="008F44F1">
      <w:pPr>
        <w:pStyle w:val="ListParagraph"/>
        <w:numPr>
          <w:ilvl w:val="0"/>
          <w:numId w:val="1"/>
        </w:numPr>
      </w:pPr>
      <w:r>
        <w:t xml:space="preserve">From the file coconut.jpg we can get some more information on decoding the </w:t>
      </w:r>
      <w:r w:rsidR="00E96E78">
        <w:t>image in a steganography decoder.</w:t>
      </w:r>
    </w:p>
    <w:p w14:paraId="172C7072" w14:textId="464032ED" w:rsidR="00E96E78" w:rsidRDefault="00E96E78" w:rsidP="008F44F1">
      <w:pPr>
        <w:pStyle w:val="ListParagraph"/>
        <w:numPr>
          <w:ilvl w:val="0"/>
          <w:numId w:val="1"/>
        </w:numPr>
      </w:pPr>
      <w:r>
        <w:t xml:space="preserve">If we observe closely </w:t>
      </w:r>
      <w:r w:rsidR="00AA0FF4">
        <w:t>the recipes hidden here are the recipes corresponding to the images.</w:t>
      </w:r>
    </w:p>
    <w:p w14:paraId="427EC68E" w14:textId="00DC3451" w:rsidR="00A7495B" w:rsidRDefault="00A7495B" w:rsidP="008F44F1">
      <w:pPr>
        <w:pStyle w:val="ListParagraph"/>
        <w:numPr>
          <w:ilvl w:val="0"/>
          <w:numId w:val="1"/>
        </w:numPr>
      </w:pPr>
      <w:r>
        <w:t>But this isn’t the company’s main prized asset</w:t>
      </w:r>
      <w:r w:rsidR="00BB4E46">
        <w:t xml:space="preserve"> (recipe of honey duff doughnuts).</w:t>
      </w:r>
    </w:p>
    <w:p w14:paraId="76AE9955" w14:textId="64909F93" w:rsidR="00BB4E46" w:rsidRDefault="00B7320D" w:rsidP="008F44F1">
      <w:pPr>
        <w:pStyle w:val="ListParagraph"/>
        <w:numPr>
          <w:ilvl w:val="0"/>
          <w:numId w:val="1"/>
        </w:numPr>
      </w:pPr>
      <w:r>
        <w:t xml:space="preserve">While </w:t>
      </w:r>
      <w:proofErr w:type="spellStart"/>
      <w:r>
        <w:t>binwalking</w:t>
      </w:r>
      <w:proofErr w:type="spellEnd"/>
      <w:r>
        <w:t xml:space="preserve"> all the files we come across a </w:t>
      </w:r>
      <w:r w:rsidR="004144B0">
        <w:t>file 1.png which is an image of a pink doughnut, and we find some interesting stuff on the binwalker in Kali Linux.</w:t>
      </w:r>
    </w:p>
    <w:p w14:paraId="50FE9229" w14:textId="77777777" w:rsidR="00755BEB" w:rsidRDefault="00755BEB" w:rsidP="00755BEB">
      <w:pPr>
        <w:pStyle w:val="ListParagraph"/>
      </w:pPr>
    </w:p>
    <w:p w14:paraId="3A87C4CE" w14:textId="77777777" w:rsidR="00755BEB" w:rsidRDefault="00755BEB" w:rsidP="00755BEB">
      <w:pPr>
        <w:pStyle w:val="ListParagraph"/>
      </w:pPr>
    </w:p>
    <w:p w14:paraId="22CE63C8" w14:textId="77777777" w:rsidR="00343A82" w:rsidRDefault="0074266F" w:rsidP="00343A82">
      <w:pPr>
        <w:pStyle w:val="ListParagraph"/>
        <w:keepNext/>
      </w:pPr>
      <w:r>
        <w:rPr>
          <w:noProof/>
        </w:rPr>
        <w:lastRenderedPageBreak/>
        <w:drawing>
          <wp:inline distT="0" distB="0" distL="0" distR="0" wp14:anchorId="5E573F3B" wp14:editId="2C263914">
            <wp:extent cx="5731510" cy="4298950"/>
            <wp:effectExtent l="0" t="0" r="2540" b="6350"/>
            <wp:docPr id="10" name="Picture 10" descr="A pink doughnut with sprink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nk doughnut with sprinkles&#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63C51918" w14:textId="372B8536" w:rsidR="00755BEB" w:rsidRDefault="00343A82" w:rsidP="00343A82">
      <w:pPr>
        <w:pStyle w:val="Caption"/>
        <w:ind w:left="3600" w:firstLine="720"/>
      </w:pPr>
      <w:r>
        <w:t xml:space="preserve">Figure </w:t>
      </w:r>
      <w:fldSimple w:instr=" SEQ Figure \* ARABIC ">
        <w:r w:rsidR="00FC4099">
          <w:rPr>
            <w:noProof/>
          </w:rPr>
          <w:t>9</w:t>
        </w:r>
      </w:fldSimple>
      <w:r>
        <w:t>: FILE 1.PNG</w:t>
      </w:r>
    </w:p>
    <w:p w14:paraId="7C2BA419" w14:textId="77777777" w:rsidR="004144B0" w:rsidRDefault="004144B0" w:rsidP="004144B0">
      <w:pPr>
        <w:pStyle w:val="ListParagraph"/>
      </w:pPr>
    </w:p>
    <w:p w14:paraId="4820127B" w14:textId="77777777" w:rsidR="0074266F" w:rsidRDefault="0074266F" w:rsidP="004144B0">
      <w:pPr>
        <w:pStyle w:val="ListParagraph"/>
      </w:pPr>
    </w:p>
    <w:p w14:paraId="5502833B" w14:textId="54A35E97" w:rsidR="0074266F" w:rsidRDefault="0074266F" w:rsidP="0074266F">
      <w:pPr>
        <w:pStyle w:val="ListParagraph"/>
        <w:numPr>
          <w:ilvl w:val="0"/>
          <w:numId w:val="1"/>
        </w:numPr>
      </w:pPr>
      <w:r>
        <w:t xml:space="preserve">This is the image 1.png </w:t>
      </w:r>
      <w:r w:rsidR="00343A82">
        <w:t>that has another file embedded in it and can be found on binwalker.</w:t>
      </w:r>
    </w:p>
    <w:p w14:paraId="04CB4A9E" w14:textId="77777777" w:rsidR="0074266F" w:rsidRDefault="0074266F" w:rsidP="004144B0">
      <w:pPr>
        <w:pStyle w:val="ListParagraph"/>
      </w:pPr>
    </w:p>
    <w:p w14:paraId="6D181AB7" w14:textId="77777777" w:rsidR="0074266F" w:rsidRDefault="0074266F" w:rsidP="004144B0">
      <w:pPr>
        <w:pStyle w:val="ListParagraph"/>
      </w:pPr>
    </w:p>
    <w:p w14:paraId="524D2DB3" w14:textId="77777777" w:rsidR="0074266F" w:rsidRDefault="0074266F" w:rsidP="004144B0">
      <w:pPr>
        <w:pStyle w:val="ListParagraph"/>
      </w:pPr>
    </w:p>
    <w:p w14:paraId="08DF7C97" w14:textId="77777777" w:rsidR="0074266F" w:rsidRDefault="0074266F" w:rsidP="004144B0">
      <w:pPr>
        <w:pStyle w:val="ListParagraph"/>
      </w:pPr>
    </w:p>
    <w:p w14:paraId="5429AE7A" w14:textId="77777777" w:rsidR="004144B0" w:rsidRDefault="004144B0" w:rsidP="004144B0">
      <w:pPr>
        <w:pStyle w:val="ListParagraph"/>
        <w:keepNext/>
      </w:pPr>
      <w:r>
        <w:rPr>
          <w:noProof/>
        </w:rPr>
        <w:drawing>
          <wp:inline distT="0" distB="0" distL="0" distR="0" wp14:anchorId="1D922498" wp14:editId="3AB1273E">
            <wp:extent cx="5731510" cy="2017395"/>
            <wp:effectExtent l="0" t="0" r="2540" b="190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2017395"/>
                    </a:xfrm>
                    <a:prstGeom prst="rect">
                      <a:avLst/>
                    </a:prstGeom>
                  </pic:spPr>
                </pic:pic>
              </a:graphicData>
            </a:graphic>
          </wp:inline>
        </w:drawing>
      </w:r>
    </w:p>
    <w:p w14:paraId="7E3DF081" w14:textId="37461D3B" w:rsidR="004144B0" w:rsidRDefault="004144B0" w:rsidP="004144B0">
      <w:pPr>
        <w:pStyle w:val="Caption"/>
        <w:ind w:left="3600"/>
      </w:pPr>
      <w:r>
        <w:t xml:space="preserve">Figure </w:t>
      </w:r>
      <w:fldSimple w:instr=" SEQ Figure \* ARABIC ">
        <w:r w:rsidR="00FC4099">
          <w:rPr>
            <w:noProof/>
          </w:rPr>
          <w:t>10</w:t>
        </w:r>
      </w:fldSimple>
      <w:r>
        <w:t>: BINWALK RESULT FOR FILE 1.PNG</w:t>
      </w:r>
    </w:p>
    <w:p w14:paraId="2752D71E" w14:textId="77777777" w:rsidR="002568D1" w:rsidRDefault="002568D1" w:rsidP="002568D1"/>
    <w:p w14:paraId="715818DA" w14:textId="0EDD840A" w:rsidR="002568D1" w:rsidRDefault="002568D1" w:rsidP="002568D1">
      <w:pPr>
        <w:pStyle w:val="ListParagraph"/>
        <w:numPr>
          <w:ilvl w:val="0"/>
          <w:numId w:val="1"/>
        </w:numPr>
      </w:pPr>
      <w:r>
        <w:lastRenderedPageBreak/>
        <w:t xml:space="preserve">Here in the binwalk result </w:t>
      </w:r>
      <w:r w:rsidR="00F14A2D">
        <w:t>we can find another file embedded in one file.</w:t>
      </w:r>
    </w:p>
    <w:p w14:paraId="3EE3FB0F" w14:textId="22CDD3B5" w:rsidR="00F14A2D" w:rsidRDefault="00F14A2D" w:rsidP="002568D1">
      <w:pPr>
        <w:pStyle w:val="ListParagraph"/>
        <w:numPr>
          <w:ilvl w:val="0"/>
          <w:numId w:val="1"/>
        </w:numPr>
      </w:pPr>
      <w:r>
        <w:t>From the message that LISA sent to her dad</w:t>
      </w:r>
      <w:r w:rsidR="004A2E0F">
        <w:t xml:space="preserve"> </w:t>
      </w:r>
      <w:r w:rsidR="00DD0E27">
        <w:t>the</w:t>
      </w:r>
      <w:r w:rsidR="004A2E0F">
        <w:t xml:space="preserve"> recipe is hidden in the pink doughnut and we</w:t>
      </w:r>
      <w:r w:rsidR="007A266F">
        <w:t>, fortunately,</w:t>
      </w:r>
      <w:r w:rsidR="004A2E0F">
        <w:t xml:space="preserve"> find a file embedded in a file </w:t>
      </w:r>
      <w:r w:rsidR="007A266F">
        <w:t>containing an image of a pink doughnut.</w:t>
      </w:r>
    </w:p>
    <w:p w14:paraId="20EF300E" w14:textId="1B545739" w:rsidR="00DD0E27" w:rsidRDefault="00DD0E27" w:rsidP="00694456">
      <w:pPr>
        <w:pStyle w:val="ListParagraph"/>
        <w:numPr>
          <w:ilvl w:val="0"/>
          <w:numId w:val="1"/>
        </w:numPr>
      </w:pPr>
      <w:r>
        <w:t>Now, we try to extract the file and try to read its contents.</w:t>
      </w:r>
    </w:p>
    <w:p w14:paraId="3EABACA1" w14:textId="5C0345EB" w:rsidR="00694456" w:rsidRDefault="00694456" w:rsidP="00694456">
      <w:pPr>
        <w:pStyle w:val="ListParagraph"/>
        <w:numPr>
          <w:ilvl w:val="0"/>
          <w:numId w:val="1"/>
        </w:numPr>
      </w:pPr>
      <w:r>
        <w:t>For extracting and reading the contents of the file we use the tool STEGOSHARE.</w:t>
      </w:r>
    </w:p>
    <w:p w14:paraId="323FFE15" w14:textId="5AC3DA70" w:rsidR="00694456" w:rsidRDefault="00694456" w:rsidP="009B3244">
      <w:pPr>
        <w:pStyle w:val="ListParagraph"/>
      </w:pPr>
    </w:p>
    <w:p w14:paraId="50587EE6" w14:textId="77777777" w:rsidR="009B3244" w:rsidRDefault="009B3244" w:rsidP="009B3244">
      <w:pPr>
        <w:pStyle w:val="ListParagraph"/>
        <w:keepNext/>
      </w:pPr>
      <w:r>
        <w:rPr>
          <w:noProof/>
        </w:rPr>
        <w:drawing>
          <wp:inline distT="0" distB="0" distL="0" distR="0" wp14:anchorId="6EC685E9" wp14:editId="1B606D3C">
            <wp:extent cx="5731510" cy="2047240"/>
            <wp:effectExtent l="0" t="0" r="2540" b="0"/>
            <wp:docPr id="13" name="Picture 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2047240"/>
                    </a:xfrm>
                    <a:prstGeom prst="rect">
                      <a:avLst/>
                    </a:prstGeom>
                  </pic:spPr>
                </pic:pic>
              </a:graphicData>
            </a:graphic>
          </wp:inline>
        </w:drawing>
      </w:r>
    </w:p>
    <w:p w14:paraId="603567D9" w14:textId="2E9F9728" w:rsidR="009B3244" w:rsidRDefault="009B3244" w:rsidP="009B3244">
      <w:pPr>
        <w:pStyle w:val="Caption"/>
        <w:ind w:left="2880" w:firstLine="720"/>
      </w:pPr>
      <w:r>
        <w:t xml:space="preserve">Figure </w:t>
      </w:r>
      <w:fldSimple w:instr=" SEQ Figure \* ARABIC ">
        <w:r w:rsidR="00FC4099">
          <w:rPr>
            <w:noProof/>
          </w:rPr>
          <w:t>11</w:t>
        </w:r>
      </w:fldSimple>
      <w:r>
        <w:t>: SHOWS US THE STEGOSHARE INTERFACE.</w:t>
      </w:r>
    </w:p>
    <w:p w14:paraId="0E0163EE" w14:textId="40C2D320" w:rsidR="008E0611" w:rsidRDefault="008E0611" w:rsidP="008E0611">
      <w:pPr>
        <w:pStyle w:val="ListParagraph"/>
        <w:numPr>
          <w:ilvl w:val="0"/>
          <w:numId w:val="1"/>
        </w:numPr>
      </w:pPr>
      <w:r>
        <w:t>But when trying to extract the contents of the file it was asking for a password. The password is found with the help of figure 2, in which LISA says that the secret lies in the pink donut.</w:t>
      </w:r>
    </w:p>
    <w:p w14:paraId="071A4704" w14:textId="77777777" w:rsidR="00615AED" w:rsidRDefault="00615AED" w:rsidP="00615AED">
      <w:pPr>
        <w:pStyle w:val="ListParagraph"/>
        <w:numPr>
          <w:ilvl w:val="0"/>
          <w:numId w:val="1"/>
        </w:numPr>
      </w:pPr>
      <w:r>
        <w:t xml:space="preserve">There are 2 different images of pink donuts in total one of them is 1.jpg and the other one is SpecialDonut.jpg </w:t>
      </w:r>
    </w:p>
    <w:p w14:paraId="5DE0919E" w14:textId="50D84A97" w:rsidR="008E0611" w:rsidRDefault="008E0611" w:rsidP="00615AED">
      <w:pPr>
        <w:pStyle w:val="ListParagraph"/>
      </w:pPr>
    </w:p>
    <w:p w14:paraId="2CFF1F68" w14:textId="77777777" w:rsidR="00615AED" w:rsidRDefault="00615AED" w:rsidP="00615AED">
      <w:pPr>
        <w:pStyle w:val="ListParagraph"/>
        <w:keepNext/>
      </w:pPr>
      <w:r>
        <w:rPr>
          <w:noProof/>
        </w:rPr>
        <w:lastRenderedPageBreak/>
        <w:drawing>
          <wp:inline distT="0" distB="0" distL="0" distR="0" wp14:anchorId="766165D1" wp14:editId="42A04353">
            <wp:extent cx="5530088" cy="80665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7">
                      <a:extLst>
                        <a:ext uri="{28A0092B-C50C-407E-A947-70E740481C1C}">
                          <a14:useLocalDpi xmlns:a14="http://schemas.microsoft.com/office/drawing/2010/main" val="0"/>
                        </a:ext>
                      </a:extLst>
                    </a:blip>
                    <a:stretch>
                      <a:fillRect/>
                    </a:stretch>
                  </pic:blipFill>
                  <pic:spPr>
                    <a:xfrm>
                      <a:off x="0" y="0"/>
                      <a:ext cx="5530088" cy="8066525"/>
                    </a:xfrm>
                    <a:prstGeom prst="rect">
                      <a:avLst/>
                    </a:prstGeom>
                  </pic:spPr>
                </pic:pic>
              </a:graphicData>
            </a:graphic>
          </wp:inline>
        </w:drawing>
      </w:r>
    </w:p>
    <w:p w14:paraId="2922D4BE" w14:textId="5F106B71" w:rsidR="00615AED" w:rsidRPr="008E0611" w:rsidRDefault="00615AED" w:rsidP="00615AED">
      <w:pPr>
        <w:pStyle w:val="Caption"/>
        <w:ind w:left="2160"/>
      </w:pPr>
      <w:r>
        <w:t xml:space="preserve">Figure </w:t>
      </w:r>
      <w:fldSimple w:instr=" SEQ Figure \* ARABIC ">
        <w:r w:rsidR="00FC4099">
          <w:rPr>
            <w:noProof/>
          </w:rPr>
          <w:t>12</w:t>
        </w:r>
      </w:fldSimple>
      <w:r>
        <w:t>: SHOWS US THE IMAGE OF THE PINK DONUT (SPECIALDONUT.JPG)</w:t>
      </w:r>
    </w:p>
    <w:p w14:paraId="692FF387" w14:textId="03952BD0" w:rsidR="00AE7AFE" w:rsidRDefault="00AE7AFE" w:rsidP="00AE7AFE">
      <w:pPr>
        <w:pStyle w:val="ListParagraph"/>
        <w:numPr>
          <w:ilvl w:val="0"/>
          <w:numId w:val="1"/>
        </w:numPr>
      </w:pPr>
      <w:r>
        <w:lastRenderedPageBreak/>
        <w:t xml:space="preserve">For the extraction of 1.jpg we needed a password and we used DONUT </w:t>
      </w:r>
      <w:proofErr w:type="gramStart"/>
      <w:r>
        <w:t>( from</w:t>
      </w:r>
      <w:proofErr w:type="gramEnd"/>
      <w:r>
        <w:t xml:space="preserve"> the figure 12) as the password.</w:t>
      </w:r>
    </w:p>
    <w:p w14:paraId="703271BB" w14:textId="77777777" w:rsidR="00422742" w:rsidRDefault="00422742" w:rsidP="00422742">
      <w:pPr>
        <w:pStyle w:val="ListParagraph"/>
      </w:pPr>
    </w:p>
    <w:p w14:paraId="5809505A" w14:textId="77777777" w:rsidR="00422742" w:rsidRDefault="00422742" w:rsidP="00422742">
      <w:pPr>
        <w:pStyle w:val="ListParagraph"/>
        <w:keepNext/>
      </w:pPr>
      <w:r>
        <w:rPr>
          <w:noProof/>
        </w:rPr>
        <w:drawing>
          <wp:inline distT="0" distB="0" distL="0" distR="0" wp14:anchorId="19A6FDCD" wp14:editId="400AC70D">
            <wp:extent cx="5731510" cy="2148840"/>
            <wp:effectExtent l="0" t="0" r="2540" b="3810"/>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2148840"/>
                    </a:xfrm>
                    <a:prstGeom prst="rect">
                      <a:avLst/>
                    </a:prstGeom>
                  </pic:spPr>
                </pic:pic>
              </a:graphicData>
            </a:graphic>
          </wp:inline>
        </w:drawing>
      </w:r>
    </w:p>
    <w:p w14:paraId="785C7D16" w14:textId="0AA5AC1C" w:rsidR="00422742" w:rsidRDefault="00422742" w:rsidP="00422742">
      <w:pPr>
        <w:pStyle w:val="Caption"/>
        <w:ind w:left="2880" w:firstLine="720"/>
      </w:pPr>
      <w:r>
        <w:t xml:space="preserve">Figure </w:t>
      </w:r>
      <w:fldSimple w:instr=" SEQ Figure \* ARABIC ">
        <w:r w:rsidR="00FC4099">
          <w:rPr>
            <w:noProof/>
          </w:rPr>
          <w:t>13</w:t>
        </w:r>
      </w:fldSimple>
      <w:r>
        <w:t>: DONUT HAS BEEN GIVEN AS THE PASSWORD.</w:t>
      </w:r>
    </w:p>
    <w:p w14:paraId="02D2E5C4" w14:textId="77777777" w:rsidR="00FA3533" w:rsidRDefault="00FA3533" w:rsidP="00FA3533">
      <w:pPr>
        <w:pStyle w:val="ListParagraph"/>
        <w:numPr>
          <w:ilvl w:val="0"/>
          <w:numId w:val="1"/>
        </w:numPr>
      </w:pPr>
      <w:r>
        <w:t xml:space="preserve">After the password was </w:t>
      </w:r>
      <w:proofErr w:type="gramStart"/>
      <w:r>
        <w:t>given</w:t>
      </w:r>
      <w:proofErr w:type="gramEnd"/>
      <w:r>
        <w:t xml:space="preserve"> it was successfully extracted and showed us the contents of the file which was none other than the recipe of the honey duff donuts which the company was afraid of the leakage.</w:t>
      </w:r>
    </w:p>
    <w:p w14:paraId="3B0FEB08" w14:textId="2C515E6D" w:rsidR="00FA3533" w:rsidRDefault="00FA3533" w:rsidP="00C25775">
      <w:pPr>
        <w:pStyle w:val="ListParagraph"/>
      </w:pPr>
    </w:p>
    <w:p w14:paraId="6CC64CAB" w14:textId="77777777" w:rsidR="00C25775" w:rsidRDefault="00C25775" w:rsidP="00C25775">
      <w:pPr>
        <w:pStyle w:val="ListParagraph"/>
      </w:pPr>
    </w:p>
    <w:p w14:paraId="61BEF060" w14:textId="77777777" w:rsidR="00C25775" w:rsidRDefault="00C25775" w:rsidP="00C25775">
      <w:pPr>
        <w:pStyle w:val="ListParagraph"/>
        <w:keepNext/>
      </w:pPr>
      <w:r>
        <w:rPr>
          <w:noProof/>
        </w:rPr>
        <w:lastRenderedPageBreak/>
        <w:drawing>
          <wp:inline distT="0" distB="0" distL="0" distR="0" wp14:anchorId="512B8FE0" wp14:editId="324C6FD7">
            <wp:extent cx="5731510" cy="4639310"/>
            <wp:effectExtent l="0" t="0" r="2540" b="8890"/>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let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4639310"/>
                    </a:xfrm>
                    <a:prstGeom prst="rect">
                      <a:avLst/>
                    </a:prstGeom>
                  </pic:spPr>
                </pic:pic>
              </a:graphicData>
            </a:graphic>
          </wp:inline>
        </w:drawing>
      </w:r>
    </w:p>
    <w:p w14:paraId="35E5AB85" w14:textId="5B185989" w:rsidR="00C25775" w:rsidRPr="00FA3533" w:rsidRDefault="00C25775" w:rsidP="00C25775">
      <w:pPr>
        <w:pStyle w:val="Caption"/>
        <w:ind w:left="2160" w:firstLine="720"/>
      </w:pPr>
      <w:r>
        <w:t xml:space="preserve">Figure </w:t>
      </w:r>
      <w:fldSimple w:instr=" SEQ Figure \* ARABIC ">
        <w:r w:rsidR="00FC4099">
          <w:rPr>
            <w:noProof/>
          </w:rPr>
          <w:t>14</w:t>
        </w:r>
      </w:fldSimple>
      <w:r>
        <w:t>: SECRET RECIPE OF HONEY DUFF DONUTS</w:t>
      </w:r>
    </w:p>
    <w:p w14:paraId="6626798A" w14:textId="433B611C" w:rsidR="00DD0E27" w:rsidRDefault="00502013" w:rsidP="00422742">
      <w:pPr>
        <w:pStyle w:val="ListParagraph"/>
      </w:pP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lastRenderedPageBreak/>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p>
    <w:p w14:paraId="2A7ABDC8" w14:textId="0437BF15" w:rsidR="00502013" w:rsidRPr="00301006" w:rsidRDefault="00301006" w:rsidP="00B504EF">
      <w:pPr>
        <w:pStyle w:val="ListParagraph"/>
        <w:numPr>
          <w:ilvl w:val="0"/>
          <w:numId w:val="1"/>
        </w:numPr>
      </w:pPr>
      <w:r>
        <w:rPr>
          <w:b/>
          <w:bCs/>
        </w:rPr>
        <w:t>STEPS TAKEN TO HIDE THE EVIDENCE:</w:t>
      </w:r>
    </w:p>
    <w:p w14:paraId="43B0DF65" w14:textId="692F36B6" w:rsidR="00301006" w:rsidRDefault="00301006" w:rsidP="00301006">
      <w:pPr>
        <w:pStyle w:val="ListParagraph"/>
        <w:rPr>
          <w:b/>
          <w:bCs/>
        </w:rPr>
      </w:pPr>
    </w:p>
    <w:p w14:paraId="1A96F7B6" w14:textId="0D152049" w:rsidR="00F46B55" w:rsidRDefault="00F64537" w:rsidP="00F46B55">
      <w:pPr>
        <w:pStyle w:val="ListParagraph"/>
        <w:numPr>
          <w:ilvl w:val="0"/>
          <w:numId w:val="2"/>
        </w:numPr>
      </w:pPr>
      <w:r>
        <w:t xml:space="preserve">Steganography encoding was used to hide information </w:t>
      </w:r>
      <w:r w:rsidR="001D7142">
        <w:t xml:space="preserve">in </w:t>
      </w:r>
      <w:r w:rsidR="00CD7B74">
        <w:t>an</w:t>
      </w:r>
      <w:r w:rsidR="001D7142">
        <w:t xml:space="preserve"> image </w:t>
      </w:r>
      <w:r w:rsidR="007E241C">
        <w:t xml:space="preserve">which on decoding it on </w:t>
      </w:r>
      <w:r w:rsidR="008B438B">
        <w:t>an</w:t>
      </w:r>
      <w:r w:rsidR="007E241C">
        <w:t xml:space="preserve"> online steganography decoder we find some valuable </w:t>
      </w:r>
      <w:r w:rsidR="00F46B55">
        <w:t>evidence.</w:t>
      </w:r>
    </w:p>
    <w:p w14:paraId="3453B23F" w14:textId="45E90732" w:rsidR="00F46B55" w:rsidRDefault="00F46B55" w:rsidP="00F46B55">
      <w:pPr>
        <w:pStyle w:val="ListParagraph"/>
        <w:numPr>
          <w:ilvl w:val="0"/>
          <w:numId w:val="2"/>
        </w:numPr>
      </w:pPr>
      <w:r>
        <w:t xml:space="preserve">Another method used in hiding the evidence is by embedding a file in a file </w:t>
      </w:r>
      <w:r w:rsidR="001D5AD9">
        <w:t>which</w:t>
      </w:r>
      <w:r>
        <w:t xml:space="preserve"> can be seen by using binwalk in </w:t>
      </w:r>
      <w:r w:rsidR="006700D8">
        <w:t>K</w:t>
      </w:r>
      <w:r>
        <w:t xml:space="preserve">ali </w:t>
      </w:r>
      <w:r w:rsidR="006700D8">
        <w:t>Linux</w:t>
      </w:r>
      <w:r w:rsidR="001D5AD9">
        <w:t xml:space="preserve"> and when </w:t>
      </w:r>
      <w:r w:rsidR="00CD6E6D">
        <w:t>trying</w:t>
      </w:r>
      <w:r w:rsidR="004A1878">
        <w:t xml:space="preserve"> to </w:t>
      </w:r>
      <w:r w:rsidR="001D5AD9">
        <w:t>extrac</w:t>
      </w:r>
      <w:r w:rsidR="004A1878">
        <w:t xml:space="preserve">t it </w:t>
      </w:r>
      <w:r w:rsidR="001D5AD9">
        <w:t xml:space="preserve">using </w:t>
      </w:r>
      <w:r w:rsidR="004A1878">
        <w:t>stegoshare we can see that the file is password protected.</w:t>
      </w:r>
    </w:p>
    <w:p w14:paraId="5D414E04" w14:textId="0ADF3130" w:rsidR="004A1878" w:rsidRDefault="0095700F" w:rsidP="00F46B55">
      <w:pPr>
        <w:pStyle w:val="ListParagraph"/>
        <w:numPr>
          <w:ilvl w:val="0"/>
          <w:numId w:val="2"/>
        </w:numPr>
      </w:pPr>
      <w:r>
        <w:t xml:space="preserve">After cracking the password (DONUT) by using the information available in one of the images </w:t>
      </w:r>
      <w:r w:rsidR="000F6E6C">
        <w:t xml:space="preserve">we </w:t>
      </w:r>
      <w:r w:rsidR="00B173A6">
        <w:t>find the recipe for the honey duff doughnuts.</w:t>
      </w:r>
    </w:p>
    <w:p w14:paraId="285E7CEF" w14:textId="77777777" w:rsidR="00B173A6" w:rsidRDefault="00B173A6" w:rsidP="00B173A6">
      <w:pPr>
        <w:pStyle w:val="ListParagraph"/>
        <w:ind w:left="1080"/>
      </w:pPr>
    </w:p>
    <w:p w14:paraId="6F19F462" w14:textId="77777777" w:rsidR="00432B25" w:rsidRDefault="00432B25" w:rsidP="00B173A6">
      <w:pPr>
        <w:pStyle w:val="ListParagraph"/>
        <w:ind w:left="1080"/>
      </w:pPr>
    </w:p>
    <w:p w14:paraId="7C240C58" w14:textId="5FDD65EF" w:rsidR="00432B25" w:rsidRDefault="00432B25" w:rsidP="00432B25"/>
    <w:p w14:paraId="69CB028C" w14:textId="77777777" w:rsidR="003A6043" w:rsidRDefault="003A6043" w:rsidP="00432B25">
      <w:pPr>
        <w:rPr>
          <w:b/>
          <w:bCs/>
          <w:u w:val="single"/>
        </w:rPr>
      </w:pPr>
    </w:p>
    <w:p w14:paraId="6CA5653B" w14:textId="77777777" w:rsidR="003A6043" w:rsidRDefault="003A6043" w:rsidP="00432B25">
      <w:pPr>
        <w:rPr>
          <w:b/>
          <w:bCs/>
          <w:u w:val="single"/>
        </w:rPr>
      </w:pPr>
    </w:p>
    <w:p w14:paraId="6F91DED4" w14:textId="77777777" w:rsidR="003A6043" w:rsidRDefault="003A6043" w:rsidP="00432B25">
      <w:pPr>
        <w:rPr>
          <w:b/>
          <w:bCs/>
          <w:u w:val="single"/>
        </w:rPr>
      </w:pPr>
    </w:p>
    <w:p w14:paraId="0994513C" w14:textId="77777777" w:rsidR="003A6043" w:rsidRDefault="003A6043" w:rsidP="00432B25">
      <w:pPr>
        <w:rPr>
          <w:b/>
          <w:bCs/>
          <w:u w:val="single"/>
        </w:rPr>
      </w:pPr>
    </w:p>
    <w:p w14:paraId="1C8DEB7A" w14:textId="77777777" w:rsidR="003A6043" w:rsidRDefault="003A6043" w:rsidP="00432B25">
      <w:pPr>
        <w:rPr>
          <w:b/>
          <w:bCs/>
          <w:u w:val="single"/>
        </w:rPr>
      </w:pPr>
    </w:p>
    <w:p w14:paraId="18E54FE4" w14:textId="77777777" w:rsidR="003A6043" w:rsidRDefault="003A6043" w:rsidP="00432B25">
      <w:pPr>
        <w:rPr>
          <w:b/>
          <w:bCs/>
          <w:u w:val="single"/>
        </w:rPr>
      </w:pPr>
    </w:p>
    <w:p w14:paraId="3B652CFF" w14:textId="77777777" w:rsidR="003A6043" w:rsidRDefault="003A6043" w:rsidP="00432B25">
      <w:pPr>
        <w:rPr>
          <w:b/>
          <w:bCs/>
          <w:u w:val="single"/>
        </w:rPr>
      </w:pPr>
    </w:p>
    <w:p w14:paraId="37736774" w14:textId="77777777" w:rsidR="003A6043" w:rsidRDefault="003A6043" w:rsidP="00432B25">
      <w:pPr>
        <w:rPr>
          <w:b/>
          <w:bCs/>
          <w:u w:val="single"/>
        </w:rPr>
      </w:pPr>
    </w:p>
    <w:p w14:paraId="04A87E9D" w14:textId="77777777" w:rsidR="003A6043" w:rsidRDefault="003A6043" w:rsidP="00432B25">
      <w:pPr>
        <w:rPr>
          <w:b/>
          <w:bCs/>
          <w:u w:val="single"/>
        </w:rPr>
      </w:pPr>
    </w:p>
    <w:p w14:paraId="675BD194" w14:textId="77777777" w:rsidR="003A6043" w:rsidRDefault="003A6043" w:rsidP="00432B25">
      <w:pPr>
        <w:rPr>
          <w:b/>
          <w:bCs/>
          <w:u w:val="single"/>
        </w:rPr>
      </w:pPr>
    </w:p>
    <w:p w14:paraId="0CB2A8CC" w14:textId="77777777" w:rsidR="003A6043" w:rsidRDefault="003A6043" w:rsidP="00432B25">
      <w:pPr>
        <w:rPr>
          <w:b/>
          <w:bCs/>
          <w:u w:val="single"/>
        </w:rPr>
      </w:pPr>
    </w:p>
    <w:p w14:paraId="1EEE0811" w14:textId="77777777" w:rsidR="003A6043" w:rsidRDefault="003A6043" w:rsidP="00432B25">
      <w:pPr>
        <w:rPr>
          <w:b/>
          <w:bCs/>
          <w:u w:val="single"/>
        </w:rPr>
      </w:pPr>
    </w:p>
    <w:p w14:paraId="348A6D27" w14:textId="77777777" w:rsidR="003A6043" w:rsidRDefault="003A6043" w:rsidP="00432B25">
      <w:pPr>
        <w:rPr>
          <w:b/>
          <w:bCs/>
          <w:u w:val="single"/>
        </w:rPr>
      </w:pPr>
    </w:p>
    <w:p w14:paraId="7D4CBED1" w14:textId="77777777" w:rsidR="003A6043" w:rsidRDefault="003A6043" w:rsidP="00432B25">
      <w:pPr>
        <w:rPr>
          <w:b/>
          <w:bCs/>
          <w:u w:val="single"/>
        </w:rPr>
      </w:pPr>
    </w:p>
    <w:p w14:paraId="5AD8D08F" w14:textId="77777777" w:rsidR="003A6043" w:rsidRDefault="003A6043" w:rsidP="00432B25">
      <w:pPr>
        <w:rPr>
          <w:b/>
          <w:bCs/>
          <w:u w:val="single"/>
        </w:rPr>
      </w:pPr>
    </w:p>
    <w:p w14:paraId="22FCD1AB" w14:textId="77777777" w:rsidR="003A6043" w:rsidRDefault="003A6043" w:rsidP="00432B25">
      <w:pPr>
        <w:rPr>
          <w:b/>
          <w:bCs/>
          <w:u w:val="single"/>
        </w:rPr>
      </w:pPr>
    </w:p>
    <w:p w14:paraId="3A033328" w14:textId="77777777" w:rsidR="003A6043" w:rsidRDefault="003A6043" w:rsidP="00432B25">
      <w:pPr>
        <w:rPr>
          <w:b/>
          <w:bCs/>
          <w:u w:val="single"/>
        </w:rPr>
      </w:pPr>
    </w:p>
    <w:p w14:paraId="2F7BDBBC" w14:textId="77777777" w:rsidR="003A6043" w:rsidRDefault="003A6043" w:rsidP="00432B25">
      <w:pPr>
        <w:rPr>
          <w:b/>
          <w:bCs/>
          <w:u w:val="single"/>
        </w:rPr>
      </w:pPr>
    </w:p>
    <w:p w14:paraId="29F13DBF" w14:textId="77777777" w:rsidR="003A6043" w:rsidRDefault="003A6043" w:rsidP="00432B25">
      <w:pPr>
        <w:rPr>
          <w:b/>
          <w:bCs/>
          <w:u w:val="single"/>
        </w:rPr>
      </w:pPr>
    </w:p>
    <w:p w14:paraId="2B9A07BD" w14:textId="77777777" w:rsidR="003A6043" w:rsidRDefault="003A6043" w:rsidP="00432B25">
      <w:pPr>
        <w:rPr>
          <w:b/>
          <w:bCs/>
          <w:u w:val="single"/>
        </w:rPr>
      </w:pPr>
    </w:p>
    <w:p w14:paraId="3CA71580" w14:textId="77777777" w:rsidR="003A6043" w:rsidRDefault="003A6043" w:rsidP="00432B25">
      <w:pPr>
        <w:rPr>
          <w:b/>
          <w:bCs/>
          <w:u w:val="single"/>
        </w:rPr>
      </w:pPr>
    </w:p>
    <w:p w14:paraId="585E85A7" w14:textId="77777777" w:rsidR="003A6043" w:rsidRDefault="003A6043" w:rsidP="00432B25">
      <w:pPr>
        <w:rPr>
          <w:b/>
          <w:bCs/>
          <w:u w:val="single"/>
        </w:rPr>
      </w:pPr>
    </w:p>
    <w:p w14:paraId="2BF08025" w14:textId="70F093AF" w:rsidR="00432B25" w:rsidRDefault="008B79F9" w:rsidP="00432B25">
      <w:pPr>
        <w:rPr>
          <w:b/>
          <w:bCs/>
          <w:u w:val="single"/>
        </w:rPr>
      </w:pPr>
      <w:r>
        <w:rPr>
          <w:b/>
          <w:bCs/>
          <w:u w:val="single"/>
        </w:rPr>
        <w:t>CONDITION OF THE PHONE IN EXHIBIT – A:</w:t>
      </w:r>
    </w:p>
    <w:p w14:paraId="329E5A15" w14:textId="7EDA85D1" w:rsidR="008B79F9" w:rsidRDefault="008B79F9" w:rsidP="00432B25"/>
    <w:p w14:paraId="7DAD3B04" w14:textId="34C54E54" w:rsidR="00403BD1" w:rsidRDefault="00C96C31" w:rsidP="00432B25">
      <w:pPr>
        <w:rPr>
          <w:b/>
          <w:bCs/>
          <w:i/>
          <w:iCs/>
        </w:rPr>
      </w:pPr>
      <w:r>
        <w:rPr>
          <w:b/>
          <w:bCs/>
          <w:i/>
          <w:iCs/>
        </w:rPr>
        <w:t>FRONT:</w:t>
      </w:r>
    </w:p>
    <w:p w14:paraId="1A25B651" w14:textId="77777777" w:rsidR="009B6F6B" w:rsidRDefault="009B6F6B" w:rsidP="009B6F6B">
      <w:pPr>
        <w:keepNext/>
      </w:pPr>
      <w:r>
        <w:rPr>
          <w:noProof/>
        </w:rPr>
        <w:lastRenderedPageBreak/>
        <w:drawing>
          <wp:inline distT="0" distB="0" distL="0" distR="0" wp14:anchorId="2C28ECCB" wp14:editId="3DBE2914">
            <wp:extent cx="4359843" cy="6988811"/>
            <wp:effectExtent l="0" t="0" r="3175" b="2540"/>
            <wp:docPr id="1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359843" cy="6988811"/>
                    </a:xfrm>
                    <a:prstGeom prst="rect">
                      <a:avLst/>
                    </a:prstGeom>
                  </pic:spPr>
                </pic:pic>
              </a:graphicData>
            </a:graphic>
          </wp:inline>
        </w:drawing>
      </w:r>
    </w:p>
    <w:p w14:paraId="0205EA70" w14:textId="590FB0CB" w:rsidR="00C96C31" w:rsidRDefault="009B6F6B" w:rsidP="00625878">
      <w:pPr>
        <w:pStyle w:val="Caption"/>
        <w:ind w:left="720" w:firstLine="720"/>
      </w:pPr>
      <w:r>
        <w:t xml:space="preserve">Figure </w:t>
      </w:r>
      <w:fldSimple w:instr=" SEQ Figure \* ARABIC ">
        <w:r w:rsidR="00FC4099">
          <w:rPr>
            <w:noProof/>
          </w:rPr>
          <w:t>15</w:t>
        </w:r>
      </w:fldSimple>
      <w:r>
        <w:t xml:space="preserve">: </w:t>
      </w:r>
      <w:r w:rsidR="006D1847">
        <w:t xml:space="preserve">MOBILE PHONE FOUND </w:t>
      </w:r>
      <w:r w:rsidR="00625878">
        <w:t>DURING POLICE SEARCH.</w:t>
      </w:r>
    </w:p>
    <w:p w14:paraId="05F68476" w14:textId="18DC5F80" w:rsidR="00625878" w:rsidRDefault="00625878" w:rsidP="00625878">
      <w:r>
        <w:t xml:space="preserve">Exhibit A (MOBILE PHONE) that is found during police search </w:t>
      </w:r>
      <w:r w:rsidR="007B471E">
        <w:t xml:space="preserve">which when observed </w:t>
      </w:r>
      <w:r w:rsidR="00264023">
        <w:t>we can say that they’ve tried their level best to destroy it</w:t>
      </w:r>
      <w:r w:rsidR="00D10DE6">
        <w:t>.</w:t>
      </w:r>
    </w:p>
    <w:p w14:paraId="4953BC9F" w14:textId="5B093D84" w:rsidR="00D10DE6" w:rsidRDefault="00D10DE6" w:rsidP="00D10DE6">
      <w:pPr>
        <w:pStyle w:val="ListParagraph"/>
        <w:numPr>
          <w:ilvl w:val="0"/>
          <w:numId w:val="1"/>
        </w:numPr>
      </w:pPr>
      <w:r>
        <w:t>The front part of the phone is almost completely shattered and on first look</w:t>
      </w:r>
      <w:r w:rsidR="00BF1A48">
        <w:t>,</w:t>
      </w:r>
      <w:r>
        <w:t xml:space="preserve"> it might look like </w:t>
      </w:r>
      <w:r w:rsidR="00BF1A48">
        <w:t>bullet holes</w:t>
      </w:r>
      <w:r w:rsidR="005A2C91">
        <w:t xml:space="preserve"> but </w:t>
      </w:r>
      <w:r w:rsidR="00C23148">
        <w:t xml:space="preserve">if we take a closer </w:t>
      </w:r>
      <w:r w:rsidR="005F4F05">
        <w:t>look,</w:t>
      </w:r>
      <w:r w:rsidR="00C23148">
        <w:t xml:space="preserve"> we can say that it has been shattered using </w:t>
      </w:r>
      <w:r w:rsidR="005F4F05">
        <w:t>a weapon</w:t>
      </w:r>
      <w:r w:rsidR="002073FD">
        <w:t>.</w:t>
      </w:r>
    </w:p>
    <w:p w14:paraId="483C4356" w14:textId="56E4EF92" w:rsidR="002073FD" w:rsidRDefault="002073FD" w:rsidP="00D10DE6">
      <w:pPr>
        <w:pStyle w:val="ListParagraph"/>
        <w:numPr>
          <w:ilvl w:val="0"/>
          <w:numId w:val="1"/>
        </w:numPr>
      </w:pPr>
      <w:r>
        <w:lastRenderedPageBreak/>
        <w:t xml:space="preserve">Only the screen has been destroyed </w:t>
      </w:r>
      <w:r w:rsidR="00860B10">
        <w:t>and there is some damage to the internal parts of the phone</w:t>
      </w:r>
    </w:p>
    <w:p w14:paraId="2E4CFA65" w14:textId="77777777" w:rsidR="00860B10" w:rsidRDefault="00860B10" w:rsidP="00860B10">
      <w:pPr>
        <w:pStyle w:val="ListParagraph"/>
      </w:pPr>
    </w:p>
    <w:p w14:paraId="4CD93591" w14:textId="77777777" w:rsidR="00860B10" w:rsidRDefault="00860B10" w:rsidP="00860B10">
      <w:pPr>
        <w:pStyle w:val="ListParagraph"/>
        <w:rPr>
          <w:b/>
          <w:bCs/>
          <w:i/>
          <w:iCs/>
        </w:rPr>
      </w:pPr>
    </w:p>
    <w:p w14:paraId="558CD1DD" w14:textId="77777777" w:rsidR="000635B7" w:rsidRDefault="000635B7" w:rsidP="00860B10">
      <w:pPr>
        <w:pStyle w:val="ListParagraph"/>
        <w:rPr>
          <w:b/>
          <w:bCs/>
          <w:i/>
          <w:iCs/>
        </w:rPr>
      </w:pPr>
    </w:p>
    <w:p w14:paraId="5FD07E84" w14:textId="77777777" w:rsidR="000635B7" w:rsidRDefault="000635B7" w:rsidP="00860B10">
      <w:pPr>
        <w:pStyle w:val="ListParagraph"/>
        <w:rPr>
          <w:b/>
          <w:bCs/>
          <w:i/>
          <w:iCs/>
        </w:rPr>
      </w:pPr>
    </w:p>
    <w:p w14:paraId="7CB7EDF6" w14:textId="77777777" w:rsidR="000635B7" w:rsidRDefault="000635B7" w:rsidP="00860B10">
      <w:pPr>
        <w:pStyle w:val="ListParagraph"/>
        <w:rPr>
          <w:b/>
          <w:bCs/>
          <w:i/>
          <w:iCs/>
        </w:rPr>
      </w:pPr>
    </w:p>
    <w:p w14:paraId="130F0235" w14:textId="77777777" w:rsidR="000635B7" w:rsidRDefault="000635B7" w:rsidP="00860B10">
      <w:pPr>
        <w:pStyle w:val="ListParagraph"/>
        <w:rPr>
          <w:b/>
          <w:bCs/>
          <w:i/>
          <w:iCs/>
        </w:rPr>
      </w:pPr>
    </w:p>
    <w:p w14:paraId="0AF2813B" w14:textId="77777777" w:rsidR="000635B7" w:rsidRDefault="000635B7" w:rsidP="00860B10">
      <w:pPr>
        <w:pStyle w:val="ListParagraph"/>
        <w:rPr>
          <w:b/>
          <w:bCs/>
          <w:i/>
          <w:iCs/>
        </w:rPr>
      </w:pPr>
    </w:p>
    <w:p w14:paraId="051D6794" w14:textId="77777777" w:rsidR="000635B7" w:rsidRDefault="000635B7" w:rsidP="00860B10">
      <w:pPr>
        <w:pStyle w:val="ListParagraph"/>
        <w:rPr>
          <w:b/>
          <w:bCs/>
          <w:i/>
          <w:iCs/>
        </w:rPr>
      </w:pPr>
    </w:p>
    <w:p w14:paraId="3773AABF" w14:textId="77777777" w:rsidR="000635B7" w:rsidRDefault="000635B7" w:rsidP="00860B10">
      <w:pPr>
        <w:pStyle w:val="ListParagraph"/>
        <w:rPr>
          <w:b/>
          <w:bCs/>
          <w:i/>
          <w:iCs/>
        </w:rPr>
      </w:pPr>
    </w:p>
    <w:p w14:paraId="6460BDE6" w14:textId="77777777" w:rsidR="000635B7" w:rsidRDefault="000635B7" w:rsidP="00860B10">
      <w:pPr>
        <w:pStyle w:val="ListParagraph"/>
        <w:rPr>
          <w:b/>
          <w:bCs/>
          <w:i/>
          <w:iCs/>
        </w:rPr>
      </w:pPr>
    </w:p>
    <w:p w14:paraId="404E40AC" w14:textId="77777777" w:rsidR="000635B7" w:rsidRDefault="000635B7" w:rsidP="00860B10">
      <w:pPr>
        <w:pStyle w:val="ListParagraph"/>
        <w:rPr>
          <w:b/>
          <w:bCs/>
          <w:i/>
          <w:iCs/>
        </w:rPr>
      </w:pPr>
    </w:p>
    <w:p w14:paraId="3818903D" w14:textId="77777777" w:rsidR="000635B7" w:rsidRDefault="000635B7" w:rsidP="00860B10">
      <w:pPr>
        <w:pStyle w:val="ListParagraph"/>
        <w:rPr>
          <w:b/>
          <w:bCs/>
          <w:i/>
          <w:iCs/>
        </w:rPr>
      </w:pPr>
    </w:p>
    <w:p w14:paraId="4FC510CC" w14:textId="77777777" w:rsidR="000635B7" w:rsidRDefault="000635B7" w:rsidP="00860B10">
      <w:pPr>
        <w:pStyle w:val="ListParagraph"/>
        <w:rPr>
          <w:b/>
          <w:bCs/>
          <w:i/>
          <w:iCs/>
        </w:rPr>
      </w:pPr>
    </w:p>
    <w:p w14:paraId="7B3D211E" w14:textId="77777777" w:rsidR="000635B7" w:rsidRDefault="000635B7" w:rsidP="00860B10">
      <w:pPr>
        <w:pStyle w:val="ListParagraph"/>
        <w:rPr>
          <w:b/>
          <w:bCs/>
          <w:i/>
          <w:iCs/>
        </w:rPr>
      </w:pPr>
    </w:p>
    <w:p w14:paraId="0B9F0ED6" w14:textId="77777777" w:rsidR="000635B7" w:rsidRDefault="000635B7" w:rsidP="00860B10">
      <w:pPr>
        <w:pStyle w:val="ListParagraph"/>
        <w:rPr>
          <w:b/>
          <w:bCs/>
          <w:i/>
          <w:iCs/>
        </w:rPr>
      </w:pPr>
    </w:p>
    <w:p w14:paraId="1DE30F9F" w14:textId="77777777" w:rsidR="000635B7" w:rsidRDefault="000635B7" w:rsidP="00860B10">
      <w:pPr>
        <w:pStyle w:val="ListParagraph"/>
        <w:rPr>
          <w:b/>
          <w:bCs/>
          <w:i/>
          <w:iCs/>
        </w:rPr>
      </w:pPr>
    </w:p>
    <w:p w14:paraId="32539311" w14:textId="77777777" w:rsidR="000635B7" w:rsidRDefault="000635B7" w:rsidP="00860B10">
      <w:pPr>
        <w:pStyle w:val="ListParagraph"/>
        <w:rPr>
          <w:b/>
          <w:bCs/>
          <w:i/>
          <w:iCs/>
        </w:rPr>
      </w:pPr>
    </w:p>
    <w:p w14:paraId="1DDA9986" w14:textId="77777777" w:rsidR="000635B7" w:rsidRDefault="000635B7" w:rsidP="00860B10">
      <w:pPr>
        <w:pStyle w:val="ListParagraph"/>
        <w:rPr>
          <w:b/>
          <w:bCs/>
          <w:i/>
          <w:iCs/>
        </w:rPr>
      </w:pPr>
    </w:p>
    <w:p w14:paraId="4F4B0D4E" w14:textId="77777777" w:rsidR="000635B7" w:rsidRDefault="000635B7" w:rsidP="00860B10">
      <w:pPr>
        <w:pStyle w:val="ListParagraph"/>
        <w:rPr>
          <w:b/>
          <w:bCs/>
          <w:i/>
          <w:iCs/>
        </w:rPr>
      </w:pPr>
    </w:p>
    <w:p w14:paraId="759B2008" w14:textId="77777777" w:rsidR="000635B7" w:rsidRDefault="000635B7" w:rsidP="00860B10">
      <w:pPr>
        <w:pStyle w:val="ListParagraph"/>
        <w:rPr>
          <w:b/>
          <w:bCs/>
          <w:i/>
          <w:iCs/>
        </w:rPr>
      </w:pPr>
    </w:p>
    <w:p w14:paraId="494B9E81" w14:textId="77777777" w:rsidR="000635B7" w:rsidRDefault="000635B7" w:rsidP="00860B10">
      <w:pPr>
        <w:pStyle w:val="ListParagraph"/>
        <w:rPr>
          <w:b/>
          <w:bCs/>
          <w:i/>
          <w:iCs/>
        </w:rPr>
      </w:pPr>
    </w:p>
    <w:p w14:paraId="7DDFB880" w14:textId="77777777" w:rsidR="000635B7" w:rsidRDefault="000635B7" w:rsidP="00860B10">
      <w:pPr>
        <w:pStyle w:val="ListParagraph"/>
        <w:rPr>
          <w:b/>
          <w:bCs/>
          <w:i/>
          <w:iCs/>
        </w:rPr>
      </w:pPr>
    </w:p>
    <w:p w14:paraId="0334C443" w14:textId="77777777" w:rsidR="000635B7" w:rsidRDefault="000635B7" w:rsidP="00860B10">
      <w:pPr>
        <w:pStyle w:val="ListParagraph"/>
        <w:rPr>
          <w:b/>
          <w:bCs/>
          <w:i/>
          <w:iCs/>
        </w:rPr>
      </w:pPr>
    </w:p>
    <w:p w14:paraId="09F77593" w14:textId="77777777" w:rsidR="000635B7" w:rsidRDefault="000635B7" w:rsidP="00860B10">
      <w:pPr>
        <w:pStyle w:val="ListParagraph"/>
        <w:rPr>
          <w:b/>
          <w:bCs/>
          <w:i/>
          <w:iCs/>
        </w:rPr>
      </w:pPr>
    </w:p>
    <w:p w14:paraId="6EDD2F5B" w14:textId="77777777" w:rsidR="000635B7" w:rsidRDefault="000635B7" w:rsidP="00860B10">
      <w:pPr>
        <w:pStyle w:val="ListParagraph"/>
        <w:rPr>
          <w:b/>
          <w:bCs/>
          <w:i/>
          <w:iCs/>
        </w:rPr>
      </w:pPr>
    </w:p>
    <w:p w14:paraId="4D451D43" w14:textId="77777777" w:rsidR="000635B7" w:rsidRDefault="000635B7" w:rsidP="00860B10">
      <w:pPr>
        <w:pStyle w:val="ListParagraph"/>
        <w:rPr>
          <w:b/>
          <w:bCs/>
          <w:i/>
          <w:iCs/>
        </w:rPr>
      </w:pPr>
    </w:p>
    <w:p w14:paraId="2F2555A6" w14:textId="77777777" w:rsidR="000635B7" w:rsidRDefault="000635B7" w:rsidP="00860B10">
      <w:pPr>
        <w:pStyle w:val="ListParagraph"/>
        <w:rPr>
          <w:b/>
          <w:bCs/>
          <w:i/>
          <w:iCs/>
        </w:rPr>
      </w:pPr>
    </w:p>
    <w:p w14:paraId="0E3A85B9" w14:textId="77777777" w:rsidR="000635B7" w:rsidRDefault="000635B7" w:rsidP="00860B10">
      <w:pPr>
        <w:pStyle w:val="ListParagraph"/>
        <w:rPr>
          <w:b/>
          <w:bCs/>
          <w:i/>
          <w:iCs/>
        </w:rPr>
      </w:pPr>
    </w:p>
    <w:p w14:paraId="157D232E" w14:textId="77777777" w:rsidR="000635B7" w:rsidRDefault="000635B7" w:rsidP="00860B10">
      <w:pPr>
        <w:pStyle w:val="ListParagraph"/>
        <w:rPr>
          <w:b/>
          <w:bCs/>
          <w:i/>
          <w:iCs/>
        </w:rPr>
      </w:pPr>
    </w:p>
    <w:p w14:paraId="37C5C287" w14:textId="77777777" w:rsidR="000635B7" w:rsidRDefault="000635B7" w:rsidP="00860B10">
      <w:pPr>
        <w:pStyle w:val="ListParagraph"/>
        <w:rPr>
          <w:b/>
          <w:bCs/>
          <w:i/>
          <w:iCs/>
        </w:rPr>
      </w:pPr>
    </w:p>
    <w:p w14:paraId="63AAF3D0" w14:textId="77777777" w:rsidR="000635B7" w:rsidRDefault="000635B7" w:rsidP="00860B10">
      <w:pPr>
        <w:pStyle w:val="ListParagraph"/>
        <w:rPr>
          <w:b/>
          <w:bCs/>
          <w:i/>
          <w:iCs/>
        </w:rPr>
      </w:pPr>
    </w:p>
    <w:p w14:paraId="47CB0DD4" w14:textId="77777777" w:rsidR="000635B7" w:rsidRDefault="000635B7" w:rsidP="00860B10">
      <w:pPr>
        <w:pStyle w:val="ListParagraph"/>
        <w:rPr>
          <w:b/>
          <w:bCs/>
          <w:i/>
          <w:iCs/>
        </w:rPr>
      </w:pPr>
    </w:p>
    <w:p w14:paraId="15A9298B" w14:textId="77777777" w:rsidR="000635B7" w:rsidRDefault="000635B7" w:rsidP="00860B10">
      <w:pPr>
        <w:pStyle w:val="ListParagraph"/>
        <w:rPr>
          <w:b/>
          <w:bCs/>
          <w:i/>
          <w:iCs/>
        </w:rPr>
      </w:pPr>
    </w:p>
    <w:p w14:paraId="6B5B2B51" w14:textId="77777777" w:rsidR="000635B7" w:rsidRDefault="000635B7" w:rsidP="00860B10">
      <w:pPr>
        <w:pStyle w:val="ListParagraph"/>
        <w:rPr>
          <w:b/>
          <w:bCs/>
          <w:i/>
          <w:iCs/>
        </w:rPr>
      </w:pPr>
    </w:p>
    <w:p w14:paraId="5C7BEFDB" w14:textId="77777777" w:rsidR="000635B7" w:rsidRDefault="000635B7" w:rsidP="00860B10">
      <w:pPr>
        <w:pStyle w:val="ListParagraph"/>
        <w:rPr>
          <w:b/>
          <w:bCs/>
          <w:i/>
          <w:iCs/>
        </w:rPr>
      </w:pPr>
    </w:p>
    <w:p w14:paraId="30DC74F6" w14:textId="77777777" w:rsidR="000635B7" w:rsidRDefault="000635B7" w:rsidP="00860B10">
      <w:pPr>
        <w:pStyle w:val="ListParagraph"/>
        <w:rPr>
          <w:b/>
          <w:bCs/>
          <w:i/>
          <w:iCs/>
        </w:rPr>
      </w:pPr>
    </w:p>
    <w:p w14:paraId="0382E60C" w14:textId="77777777" w:rsidR="000635B7" w:rsidRDefault="000635B7" w:rsidP="00860B10">
      <w:pPr>
        <w:pStyle w:val="ListParagraph"/>
        <w:rPr>
          <w:b/>
          <w:bCs/>
          <w:i/>
          <w:iCs/>
        </w:rPr>
      </w:pPr>
    </w:p>
    <w:p w14:paraId="177AA9EC" w14:textId="77777777" w:rsidR="000635B7" w:rsidRDefault="000635B7" w:rsidP="00860B10">
      <w:pPr>
        <w:pStyle w:val="ListParagraph"/>
        <w:rPr>
          <w:b/>
          <w:bCs/>
          <w:i/>
          <w:iCs/>
        </w:rPr>
      </w:pPr>
    </w:p>
    <w:p w14:paraId="36BF7DC7" w14:textId="77777777" w:rsidR="000635B7" w:rsidRDefault="000635B7" w:rsidP="00860B10">
      <w:pPr>
        <w:pStyle w:val="ListParagraph"/>
        <w:rPr>
          <w:b/>
          <w:bCs/>
          <w:i/>
          <w:iCs/>
        </w:rPr>
      </w:pPr>
    </w:p>
    <w:p w14:paraId="6AE54BBE" w14:textId="77777777" w:rsidR="000635B7" w:rsidRDefault="000635B7" w:rsidP="00860B10">
      <w:pPr>
        <w:pStyle w:val="ListParagraph"/>
        <w:rPr>
          <w:b/>
          <w:bCs/>
          <w:i/>
          <w:iCs/>
        </w:rPr>
      </w:pPr>
    </w:p>
    <w:p w14:paraId="47BAD1E9" w14:textId="77777777" w:rsidR="000635B7" w:rsidRDefault="000635B7" w:rsidP="00860B10">
      <w:pPr>
        <w:pStyle w:val="ListParagraph"/>
        <w:rPr>
          <w:b/>
          <w:bCs/>
          <w:i/>
          <w:iCs/>
        </w:rPr>
      </w:pPr>
    </w:p>
    <w:p w14:paraId="3F2AF81E" w14:textId="77777777" w:rsidR="000635B7" w:rsidRDefault="000635B7" w:rsidP="00860B10">
      <w:pPr>
        <w:pStyle w:val="ListParagraph"/>
        <w:rPr>
          <w:b/>
          <w:bCs/>
          <w:i/>
          <w:iCs/>
        </w:rPr>
      </w:pPr>
    </w:p>
    <w:p w14:paraId="692E764A" w14:textId="6513AEEF" w:rsidR="000635B7" w:rsidRPr="000635B7" w:rsidRDefault="000635B7" w:rsidP="00860B10">
      <w:pPr>
        <w:pStyle w:val="ListParagraph"/>
        <w:rPr>
          <w:b/>
          <w:bCs/>
          <w:i/>
          <w:iCs/>
        </w:rPr>
      </w:pPr>
      <w:r>
        <w:rPr>
          <w:b/>
          <w:bCs/>
          <w:i/>
          <w:iCs/>
        </w:rPr>
        <w:t>REAR:</w:t>
      </w:r>
    </w:p>
    <w:p w14:paraId="45D0CE90" w14:textId="77777777" w:rsidR="00860B10" w:rsidRDefault="00860B10" w:rsidP="00860B10">
      <w:pPr>
        <w:pStyle w:val="ListParagraph"/>
        <w:keepNext/>
      </w:pPr>
      <w:r>
        <w:rPr>
          <w:noProof/>
        </w:rPr>
        <w:lastRenderedPageBreak/>
        <w:drawing>
          <wp:inline distT="0" distB="0" distL="0" distR="0" wp14:anchorId="4AF97E65" wp14:editId="08614627">
            <wp:extent cx="4348957" cy="7293619"/>
            <wp:effectExtent l="0" t="0" r="0" b="2540"/>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348957" cy="7293619"/>
                    </a:xfrm>
                    <a:prstGeom prst="rect">
                      <a:avLst/>
                    </a:prstGeom>
                  </pic:spPr>
                </pic:pic>
              </a:graphicData>
            </a:graphic>
          </wp:inline>
        </w:drawing>
      </w:r>
    </w:p>
    <w:p w14:paraId="55FDBE81" w14:textId="1F9D9F4B" w:rsidR="00860B10" w:rsidRPr="00625878" w:rsidRDefault="00860B10" w:rsidP="00860B10">
      <w:pPr>
        <w:pStyle w:val="Caption"/>
        <w:ind w:left="1440" w:firstLine="720"/>
      </w:pPr>
      <w:r>
        <w:t xml:space="preserve">Figure </w:t>
      </w:r>
      <w:fldSimple w:instr=" SEQ Figure \* ARABIC ">
        <w:r w:rsidR="00FC4099">
          <w:rPr>
            <w:noProof/>
          </w:rPr>
          <w:t>16</w:t>
        </w:r>
      </w:fldSimple>
      <w:r>
        <w:t>: REAR PART OF THE PHONE FOUND DURING THE SEARCH.</w:t>
      </w:r>
    </w:p>
    <w:p w14:paraId="292DD313" w14:textId="77777777" w:rsidR="00B173A6" w:rsidRPr="00301006" w:rsidRDefault="00B173A6" w:rsidP="00B173A6">
      <w:pPr>
        <w:pStyle w:val="ListParagraph"/>
        <w:ind w:left="1080"/>
      </w:pPr>
    </w:p>
    <w:p w14:paraId="4BFE9422" w14:textId="77F448B3" w:rsidR="00502013" w:rsidRDefault="00860B10" w:rsidP="00860B10">
      <w:pPr>
        <w:pStyle w:val="ListParagraph"/>
        <w:numPr>
          <w:ilvl w:val="0"/>
          <w:numId w:val="1"/>
        </w:numPr>
      </w:pPr>
      <w:r>
        <w:t>There is a lot of information on the rear side of the mobile phone</w:t>
      </w:r>
      <w:r w:rsidR="00D561DC">
        <w:t>.</w:t>
      </w:r>
    </w:p>
    <w:p w14:paraId="20586941" w14:textId="0089D236" w:rsidR="00D561DC" w:rsidRDefault="00D561DC" w:rsidP="00860B10">
      <w:pPr>
        <w:pStyle w:val="ListParagraph"/>
        <w:numPr>
          <w:ilvl w:val="0"/>
          <w:numId w:val="1"/>
        </w:numPr>
      </w:pPr>
      <w:r>
        <w:t xml:space="preserve"> Manufacturer – CUBOT</w:t>
      </w:r>
    </w:p>
    <w:p w14:paraId="51D633E8" w14:textId="49FB621A" w:rsidR="00D561DC" w:rsidRDefault="00D561DC" w:rsidP="00D561DC">
      <w:pPr>
        <w:pStyle w:val="ListParagraph"/>
      </w:pPr>
      <w:r>
        <w:t xml:space="preserve"> Model           - CUBOT P9</w:t>
      </w:r>
    </w:p>
    <w:p w14:paraId="7FEAF83C" w14:textId="41283728" w:rsidR="005867D8" w:rsidRDefault="005867D8" w:rsidP="00D561DC">
      <w:pPr>
        <w:pStyle w:val="ListParagraph"/>
      </w:pPr>
      <w:r>
        <w:t>SIM1 – NOT AVAILABLE</w:t>
      </w:r>
    </w:p>
    <w:p w14:paraId="1F5FB31E" w14:textId="0830E886" w:rsidR="005867D8" w:rsidRDefault="005867D8" w:rsidP="00D561DC">
      <w:pPr>
        <w:pStyle w:val="ListParagraph"/>
      </w:pPr>
      <w:r>
        <w:lastRenderedPageBreak/>
        <w:t>SIM2 – NOT AVAILABLE</w:t>
      </w:r>
    </w:p>
    <w:p w14:paraId="6B6E06BB" w14:textId="06CBD202" w:rsidR="005867D8" w:rsidRDefault="005867D8" w:rsidP="00596EBF">
      <w:pPr>
        <w:pStyle w:val="ListParagraph"/>
      </w:pPr>
      <w:r>
        <w:t>MEMORY CARD – NOT AVAILABLE</w:t>
      </w:r>
    </w:p>
    <w:p w14:paraId="5C32AF4D" w14:textId="0CB8DD34" w:rsidR="00596EBF" w:rsidRDefault="00596EBF" w:rsidP="00596EBF">
      <w:pPr>
        <w:pStyle w:val="ListParagraph"/>
      </w:pPr>
      <w:r>
        <w:t xml:space="preserve">OPERATING SYSTEM </w:t>
      </w:r>
      <w:r w:rsidR="00DE6184">
        <w:t>–</w:t>
      </w:r>
      <w:r>
        <w:t xml:space="preserve"> ANDROID</w:t>
      </w:r>
    </w:p>
    <w:p w14:paraId="3447192E" w14:textId="116FB8E6" w:rsidR="00DE6184" w:rsidRDefault="00DE6184" w:rsidP="00596EBF">
      <w:pPr>
        <w:pStyle w:val="ListParagraph"/>
      </w:pPr>
      <w:r>
        <w:t>BATTERY – NOT AVAILABLE</w:t>
      </w:r>
    </w:p>
    <w:p w14:paraId="5642F428" w14:textId="77777777" w:rsidR="00DE6184" w:rsidRDefault="00DE6184" w:rsidP="00596EBF">
      <w:pPr>
        <w:pStyle w:val="ListParagraph"/>
      </w:pPr>
    </w:p>
    <w:p w14:paraId="250ACEE5" w14:textId="77777777" w:rsidR="00DE6184" w:rsidRDefault="00DE6184" w:rsidP="00596EBF">
      <w:pPr>
        <w:pStyle w:val="ListParagraph"/>
      </w:pPr>
    </w:p>
    <w:p w14:paraId="3C190D9B" w14:textId="5A1A4AAD" w:rsidR="00DE6184" w:rsidRDefault="00A2192A" w:rsidP="00596EBF">
      <w:pPr>
        <w:pStyle w:val="ListParagraph"/>
        <w:rPr>
          <w:b/>
          <w:bCs/>
          <w:u w:val="single"/>
        </w:rPr>
      </w:pPr>
      <w:r>
        <w:rPr>
          <w:b/>
          <w:bCs/>
          <w:u w:val="single"/>
        </w:rPr>
        <w:t xml:space="preserve">LIKELIHOOD OF OBTAINING EVIDENCE FROM THE </w:t>
      </w:r>
      <w:r w:rsidR="003F40CC">
        <w:rPr>
          <w:b/>
          <w:bCs/>
          <w:u w:val="single"/>
        </w:rPr>
        <w:t>PHONE:</w:t>
      </w:r>
    </w:p>
    <w:p w14:paraId="19FAD62D" w14:textId="77777777" w:rsidR="003F40CC" w:rsidRDefault="003F40CC" w:rsidP="00596EBF">
      <w:pPr>
        <w:pStyle w:val="ListParagraph"/>
        <w:rPr>
          <w:b/>
          <w:bCs/>
          <w:u w:val="single"/>
        </w:rPr>
      </w:pPr>
    </w:p>
    <w:p w14:paraId="05E99C80" w14:textId="54475D86" w:rsidR="00342A28" w:rsidRDefault="00DB2C36" w:rsidP="00D9294D">
      <w:pPr>
        <w:pStyle w:val="ListParagraph"/>
        <w:numPr>
          <w:ilvl w:val="0"/>
          <w:numId w:val="1"/>
        </w:numPr>
      </w:pPr>
      <w:r>
        <w:t>On observation we can say that only the front part of the mobile phone has been tried to damage whereas the rear part is completely fine.</w:t>
      </w:r>
    </w:p>
    <w:p w14:paraId="2593DBFA" w14:textId="0D2ED326" w:rsidR="00DB2C36" w:rsidRDefault="002F2BDB" w:rsidP="00D9294D">
      <w:pPr>
        <w:pStyle w:val="ListParagraph"/>
        <w:numPr>
          <w:ilvl w:val="0"/>
          <w:numId w:val="1"/>
        </w:numPr>
      </w:pPr>
      <w:r w:rsidRPr="002F2BDB">
        <w:t xml:space="preserve">To obtain and analyse data from the machine, the examiner may need to employ a variety of forensic tools. Because of the wide variety of mobile devices, there is no one-size-fits-all solution for mobile forensic tools. As a result, it is best to employ more than one tool for inspection. Popular forensic software solutions with analytic capabilities include Access Data, </w:t>
      </w:r>
      <w:r w:rsidR="003740D7" w:rsidRPr="002F2BDB">
        <w:t>sleuth</w:t>
      </w:r>
      <w:r w:rsidRPr="002F2BDB">
        <w:t xml:space="preserve"> kit, and </w:t>
      </w:r>
      <w:proofErr w:type="gramStart"/>
      <w:r w:rsidRPr="002F2BDB">
        <w:t>EnCase</w:t>
      </w:r>
      <w:proofErr w:type="gramEnd"/>
      <w:r w:rsidRPr="002F2BDB">
        <w:t>. Depending on the kind and model of mobile device, the best tool(s) are selected.</w:t>
      </w:r>
    </w:p>
    <w:p w14:paraId="350E390A" w14:textId="57E15413" w:rsidR="002F2BDB" w:rsidRDefault="009E6BD9" w:rsidP="00D9294D">
      <w:pPr>
        <w:pStyle w:val="ListParagraph"/>
        <w:numPr>
          <w:ilvl w:val="0"/>
          <w:numId w:val="1"/>
        </w:numPr>
      </w:pPr>
      <w:r>
        <w:t xml:space="preserve">As there is no external memory chip in place it is </w:t>
      </w:r>
      <w:r w:rsidR="000D180F">
        <w:t>only possible to retrieve data from the phone.</w:t>
      </w:r>
    </w:p>
    <w:p w14:paraId="4CB9175D" w14:textId="00984C7B" w:rsidR="000D180F" w:rsidRDefault="00226F80" w:rsidP="00D9294D">
      <w:pPr>
        <w:pStyle w:val="ListParagraph"/>
        <w:numPr>
          <w:ilvl w:val="0"/>
          <w:numId w:val="1"/>
        </w:numPr>
      </w:pPr>
      <w:r>
        <w:t xml:space="preserve">The first steps of any digital investigation involving a mobile device, the expert </w:t>
      </w:r>
      <w:r w:rsidR="00D23051">
        <w:t>needs</w:t>
      </w:r>
      <w:r>
        <w:t xml:space="preserve"> to identify:</w:t>
      </w:r>
    </w:p>
    <w:p w14:paraId="787F7137" w14:textId="5D8E10E6" w:rsidR="00226F80" w:rsidRDefault="00226F80" w:rsidP="00226F80">
      <w:pPr>
        <w:pStyle w:val="ListParagraph"/>
      </w:pPr>
    </w:p>
    <w:p w14:paraId="214B371D" w14:textId="67445112" w:rsidR="00226F80" w:rsidRDefault="00CD2371" w:rsidP="00226F80">
      <w:pPr>
        <w:pStyle w:val="ListParagraph"/>
        <w:numPr>
          <w:ilvl w:val="0"/>
          <w:numId w:val="2"/>
        </w:numPr>
      </w:pPr>
      <w:r>
        <w:t>Type of the device – GPS, smartphone etc</w:t>
      </w:r>
    </w:p>
    <w:p w14:paraId="33D41A93" w14:textId="15A0167B" w:rsidR="00CD2371" w:rsidRDefault="00CD2371" w:rsidP="00226F80">
      <w:pPr>
        <w:pStyle w:val="ListParagraph"/>
        <w:numPr>
          <w:ilvl w:val="0"/>
          <w:numId w:val="2"/>
        </w:numPr>
      </w:pPr>
      <w:r>
        <w:t>Type of network – GSM, CDMA or TDMA</w:t>
      </w:r>
    </w:p>
    <w:p w14:paraId="13B2E1CE" w14:textId="7F2AA642" w:rsidR="00D23051" w:rsidRDefault="00D23051" w:rsidP="00D23051">
      <w:pPr>
        <w:pStyle w:val="ListParagraph"/>
        <w:numPr>
          <w:ilvl w:val="0"/>
          <w:numId w:val="2"/>
        </w:numPr>
      </w:pPr>
      <w:r>
        <w:t>Service provider.</w:t>
      </w:r>
      <w:r>
        <w:br/>
      </w:r>
    </w:p>
    <w:p w14:paraId="05051A88" w14:textId="4BD5BA19" w:rsidR="00D23051" w:rsidRDefault="00CD0C59" w:rsidP="00D23051">
      <w:pPr>
        <w:rPr>
          <w:b/>
          <w:bCs/>
          <w:u w:val="single"/>
        </w:rPr>
      </w:pPr>
      <w:r>
        <w:rPr>
          <w:b/>
          <w:bCs/>
          <w:u w:val="single"/>
        </w:rPr>
        <w:t>OPTIONS AVAILABLE TO TRY AND EXTRACT DATA FROM A SHATTERED PHONE:</w:t>
      </w:r>
    </w:p>
    <w:p w14:paraId="02F98520" w14:textId="77777777" w:rsidR="00CD0C59" w:rsidRDefault="00CD0C59" w:rsidP="00D23051">
      <w:pPr>
        <w:rPr>
          <w:b/>
          <w:bCs/>
          <w:u w:val="single"/>
        </w:rPr>
      </w:pPr>
    </w:p>
    <w:p w14:paraId="41EA00EA" w14:textId="77777777" w:rsidR="005C386C" w:rsidRDefault="005C386C" w:rsidP="005C386C">
      <w:r>
        <w:t>Different types of data gathering can be performed by forensic analysts. The most basic method is called "manual acquisition," and it entails browsing through the phone normally. This does not expose erased data; hence it does not provide much information to analysts.</w:t>
      </w:r>
    </w:p>
    <w:p w14:paraId="4931E693" w14:textId="77777777" w:rsidR="005C386C" w:rsidRDefault="005C386C" w:rsidP="005C386C"/>
    <w:p w14:paraId="1A677FE1" w14:textId="77777777" w:rsidR="005C386C" w:rsidRDefault="005C386C" w:rsidP="005C386C">
      <w:r>
        <w:t>A "logical acquisition" offers more specific information. This entails transmitting data from the phone to a computer. This transfer makes it easier for forensic investigators to deal with the data, but it is still improbable that erased information can be recovered.</w:t>
      </w:r>
    </w:p>
    <w:p w14:paraId="0FA1927D" w14:textId="77777777" w:rsidR="005C386C" w:rsidRDefault="005C386C" w:rsidP="005C386C"/>
    <w:p w14:paraId="447D7E48" w14:textId="77777777" w:rsidR="005C386C" w:rsidRDefault="005C386C" w:rsidP="005C386C">
      <w:r>
        <w:t>Investigators utilise a "file system acquisition" to view secret data. Mobile devices are large databases and acquiring a file system provides investigators access to all the files in the database. This includes hidden and root files; however, it does not contain deleted data.</w:t>
      </w:r>
    </w:p>
    <w:p w14:paraId="10FA77A2" w14:textId="77777777" w:rsidR="005C386C" w:rsidRDefault="005C386C" w:rsidP="005C386C"/>
    <w:p w14:paraId="61F20B69" w14:textId="7E39F860" w:rsidR="004E6062" w:rsidRDefault="005C386C" w:rsidP="005C386C">
      <w:r>
        <w:t xml:space="preserve">Forensic analysts can collect several forms of information. The simplest way is known as "manual acquisition," and it comprises just looking through the phone. This is not an expose. There is also a </w:t>
      </w:r>
      <w:r>
        <w:lastRenderedPageBreak/>
        <w:t>"physical acquisition." This is the most difficult type of acquisition since it requires specific equipment to dump a copy of the storage into a file. However, this exposes everything, including deleted files. This enables techniques such as forensic text message retrieval.</w:t>
      </w:r>
    </w:p>
    <w:p w14:paraId="09CA5064" w14:textId="510CD99D" w:rsidR="00061A5E" w:rsidRDefault="00233A9B" w:rsidP="005C386C">
      <w:r w:rsidRPr="00233A9B">
        <w:t>The sorts of recoverable files may vary depending on the device being worked on by a forensic analyst. However, the following basic kinds are likely to be recovered:</w:t>
      </w:r>
    </w:p>
    <w:p w14:paraId="7DA9DE81" w14:textId="41A2D48D" w:rsidR="00233A9B" w:rsidRDefault="00233A9B" w:rsidP="00233A9B">
      <w:pPr>
        <w:pStyle w:val="ListParagraph"/>
        <w:numPr>
          <w:ilvl w:val="0"/>
          <w:numId w:val="2"/>
        </w:numPr>
      </w:pPr>
      <w:r>
        <w:t>Text messages and iMessages</w:t>
      </w:r>
    </w:p>
    <w:p w14:paraId="6A203BD9" w14:textId="43999B61" w:rsidR="00233A9B" w:rsidRDefault="00233A9B" w:rsidP="00233A9B">
      <w:pPr>
        <w:pStyle w:val="ListParagraph"/>
        <w:numPr>
          <w:ilvl w:val="0"/>
          <w:numId w:val="2"/>
        </w:numPr>
      </w:pPr>
      <w:r>
        <w:t>Call history</w:t>
      </w:r>
    </w:p>
    <w:p w14:paraId="270BC06D" w14:textId="2A18B131" w:rsidR="00233A9B" w:rsidRDefault="00233A9B" w:rsidP="00233A9B">
      <w:pPr>
        <w:pStyle w:val="ListParagraph"/>
        <w:numPr>
          <w:ilvl w:val="0"/>
          <w:numId w:val="2"/>
        </w:numPr>
      </w:pPr>
      <w:r>
        <w:t>Emails</w:t>
      </w:r>
    </w:p>
    <w:p w14:paraId="446192D3" w14:textId="03B9CAC8" w:rsidR="00233A9B" w:rsidRDefault="00233A9B" w:rsidP="00233A9B">
      <w:pPr>
        <w:pStyle w:val="ListParagraph"/>
        <w:numPr>
          <w:ilvl w:val="0"/>
          <w:numId w:val="2"/>
        </w:numPr>
      </w:pPr>
      <w:r>
        <w:t>Notes</w:t>
      </w:r>
    </w:p>
    <w:p w14:paraId="1E01CA2B" w14:textId="572A679F" w:rsidR="00233A9B" w:rsidRDefault="00233A9B" w:rsidP="00233A9B">
      <w:pPr>
        <w:pStyle w:val="ListParagraph"/>
        <w:numPr>
          <w:ilvl w:val="0"/>
          <w:numId w:val="2"/>
        </w:numPr>
      </w:pPr>
      <w:r>
        <w:t>Contacts</w:t>
      </w:r>
    </w:p>
    <w:p w14:paraId="016932E3" w14:textId="2D66623D" w:rsidR="00233A9B" w:rsidRDefault="00D02EF6" w:rsidP="00233A9B">
      <w:pPr>
        <w:pStyle w:val="ListParagraph"/>
        <w:numPr>
          <w:ilvl w:val="0"/>
          <w:numId w:val="2"/>
        </w:numPr>
      </w:pPr>
      <w:r>
        <w:t>Images and videos.</w:t>
      </w:r>
    </w:p>
    <w:p w14:paraId="0C368F4F" w14:textId="77777777" w:rsidR="00D02EF6" w:rsidRDefault="00D02EF6" w:rsidP="00D02EF6"/>
    <w:p w14:paraId="4CC9E4FF" w14:textId="13B4C0D2" w:rsidR="00D02EF6" w:rsidRDefault="004062B2" w:rsidP="00D02EF6">
      <w:r>
        <w:t>WAYS TO HACK A DAMAGED PHONE:</w:t>
      </w:r>
    </w:p>
    <w:p w14:paraId="31B301DA" w14:textId="24E2F9A8" w:rsidR="004062B2" w:rsidRDefault="004062B2" w:rsidP="004062B2">
      <w:pPr>
        <w:pStyle w:val="ListParagraph"/>
        <w:numPr>
          <w:ilvl w:val="0"/>
          <w:numId w:val="2"/>
        </w:numPr>
      </w:pPr>
      <w:r>
        <w:t xml:space="preserve">JTAG method </w:t>
      </w:r>
    </w:p>
    <w:p w14:paraId="695AB4CC" w14:textId="0DDF830D" w:rsidR="004062B2" w:rsidRDefault="004062B2" w:rsidP="004062B2">
      <w:pPr>
        <w:pStyle w:val="ListParagraph"/>
        <w:numPr>
          <w:ilvl w:val="0"/>
          <w:numId w:val="2"/>
        </w:numPr>
      </w:pPr>
      <w:r>
        <w:t>CHIP OFF method.</w:t>
      </w:r>
    </w:p>
    <w:p w14:paraId="611D5147" w14:textId="77777777" w:rsidR="004062B2" w:rsidRDefault="004062B2" w:rsidP="004062B2"/>
    <w:p w14:paraId="756E15E7" w14:textId="41996AEE" w:rsidR="004062B2" w:rsidRDefault="00C646E6" w:rsidP="004062B2">
      <w:r w:rsidRPr="00C646E6">
        <w:t>JTAG is an abbreviation for the Joint Task Action Group, an industry group founded to provide a standard to produce Integrated Circuits. The forensic approach makes use of taps, which are short for test access ports and are often employed by manufacturers to test their circuit boards. Investigators can access the data from the chips by attaching wires to taps.</w:t>
      </w:r>
    </w:p>
    <w:p w14:paraId="0B9337CD" w14:textId="5B783C1F" w:rsidR="00C646E6" w:rsidRDefault="00D006F7" w:rsidP="004062B2">
      <w:r w:rsidRPr="00D006F7">
        <w:t>Delicate metal pins connect chips to the circuit board of a phone. An earlier version of the chip-off procedure entailed professionals delicately peeling the chips off a PCB, but this risked breaking the small pins, making data retrieval difficult. For the latest chip-off approach, forensic professionals scrape down the PCB to the pins beneath the chip before inserting it into a scanner.</w:t>
      </w:r>
    </w:p>
    <w:p w14:paraId="461EC4F1" w14:textId="77777777" w:rsidR="00C646E6" w:rsidRPr="00CD0C59" w:rsidRDefault="00C646E6" w:rsidP="004062B2"/>
    <w:sectPr w:rsidR="00C646E6" w:rsidRPr="00CD0C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rmala Text">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C1F71"/>
    <w:multiLevelType w:val="hybridMultilevel"/>
    <w:tmpl w:val="D3A052D2"/>
    <w:lvl w:ilvl="0" w:tplc="69EABA9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2FA20FBE"/>
    <w:multiLevelType w:val="hybridMultilevel"/>
    <w:tmpl w:val="E830F6B4"/>
    <w:lvl w:ilvl="0" w:tplc="E05CBCD6">
      <w:numFmt w:val="bullet"/>
      <w:lvlText w:val="-"/>
      <w:lvlJc w:val="left"/>
      <w:pPr>
        <w:ind w:left="720" w:hanging="360"/>
      </w:pPr>
      <w:rPr>
        <w:rFonts w:ascii="Nirmala Text" w:eastAsiaTheme="minorHAnsi" w:hAnsi="Nirmala Text" w:cs="Nirmala Tex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73783990">
    <w:abstractNumId w:val="1"/>
  </w:num>
  <w:num w:numId="2" w16cid:durableId="5056325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MTI0NDE3MjUztDBV0lEKTi0uzszPAykwrgUAkghwLSwAAAA="/>
  </w:docVars>
  <w:rsids>
    <w:rsidRoot w:val="00AE4672"/>
    <w:rsid w:val="00004AA2"/>
    <w:rsid w:val="0002733E"/>
    <w:rsid w:val="0003427D"/>
    <w:rsid w:val="000374B5"/>
    <w:rsid w:val="00044948"/>
    <w:rsid w:val="00061A5E"/>
    <w:rsid w:val="000635B7"/>
    <w:rsid w:val="00064D20"/>
    <w:rsid w:val="00071DA3"/>
    <w:rsid w:val="000913BA"/>
    <w:rsid w:val="000A1B02"/>
    <w:rsid w:val="000A2D8B"/>
    <w:rsid w:val="000B0650"/>
    <w:rsid w:val="000B3BA8"/>
    <w:rsid w:val="000C3657"/>
    <w:rsid w:val="000C57C0"/>
    <w:rsid w:val="000D180F"/>
    <w:rsid w:val="000D4544"/>
    <w:rsid w:val="000F4CED"/>
    <w:rsid w:val="000F6E6C"/>
    <w:rsid w:val="000F74AF"/>
    <w:rsid w:val="0010702B"/>
    <w:rsid w:val="00110296"/>
    <w:rsid w:val="00154E11"/>
    <w:rsid w:val="00156218"/>
    <w:rsid w:val="0017558B"/>
    <w:rsid w:val="00176855"/>
    <w:rsid w:val="00192533"/>
    <w:rsid w:val="001A53DB"/>
    <w:rsid w:val="001C4572"/>
    <w:rsid w:val="001D5AD9"/>
    <w:rsid w:val="001D7142"/>
    <w:rsid w:val="001E4523"/>
    <w:rsid w:val="001F1880"/>
    <w:rsid w:val="002073FD"/>
    <w:rsid w:val="00213FA9"/>
    <w:rsid w:val="002147DD"/>
    <w:rsid w:val="002240B9"/>
    <w:rsid w:val="00226F80"/>
    <w:rsid w:val="00233A9B"/>
    <w:rsid w:val="00241FFF"/>
    <w:rsid w:val="002445D5"/>
    <w:rsid w:val="00253EFD"/>
    <w:rsid w:val="0025525F"/>
    <w:rsid w:val="002568D1"/>
    <w:rsid w:val="00264023"/>
    <w:rsid w:val="00270054"/>
    <w:rsid w:val="002843F6"/>
    <w:rsid w:val="00291519"/>
    <w:rsid w:val="0029558A"/>
    <w:rsid w:val="002E0FA6"/>
    <w:rsid w:val="002E5654"/>
    <w:rsid w:val="002F2BDB"/>
    <w:rsid w:val="002F4BA0"/>
    <w:rsid w:val="00301006"/>
    <w:rsid w:val="0030482E"/>
    <w:rsid w:val="003073D9"/>
    <w:rsid w:val="003074EC"/>
    <w:rsid w:val="00324C20"/>
    <w:rsid w:val="00331A49"/>
    <w:rsid w:val="00335451"/>
    <w:rsid w:val="00342A28"/>
    <w:rsid w:val="00343A82"/>
    <w:rsid w:val="0034610C"/>
    <w:rsid w:val="003538ED"/>
    <w:rsid w:val="003600DC"/>
    <w:rsid w:val="003720E8"/>
    <w:rsid w:val="003740D7"/>
    <w:rsid w:val="00392124"/>
    <w:rsid w:val="003A35F3"/>
    <w:rsid w:val="003A6043"/>
    <w:rsid w:val="003B5740"/>
    <w:rsid w:val="003D3F5F"/>
    <w:rsid w:val="003D5975"/>
    <w:rsid w:val="003F40CC"/>
    <w:rsid w:val="003F5CCF"/>
    <w:rsid w:val="00403BD1"/>
    <w:rsid w:val="004062B2"/>
    <w:rsid w:val="00407CE9"/>
    <w:rsid w:val="004144B0"/>
    <w:rsid w:val="00422742"/>
    <w:rsid w:val="00432B25"/>
    <w:rsid w:val="00484276"/>
    <w:rsid w:val="004946DC"/>
    <w:rsid w:val="004A1878"/>
    <w:rsid w:val="004A2E0F"/>
    <w:rsid w:val="004D2CDE"/>
    <w:rsid w:val="004E6062"/>
    <w:rsid w:val="004E7BE2"/>
    <w:rsid w:val="00502013"/>
    <w:rsid w:val="00507398"/>
    <w:rsid w:val="0051165D"/>
    <w:rsid w:val="00535A21"/>
    <w:rsid w:val="005416D2"/>
    <w:rsid w:val="005867D8"/>
    <w:rsid w:val="00596EBF"/>
    <w:rsid w:val="005A0C75"/>
    <w:rsid w:val="005A2C91"/>
    <w:rsid w:val="005A4E7E"/>
    <w:rsid w:val="005C386C"/>
    <w:rsid w:val="005C651D"/>
    <w:rsid w:val="005E39BB"/>
    <w:rsid w:val="005F4F05"/>
    <w:rsid w:val="005F59D9"/>
    <w:rsid w:val="005F5C26"/>
    <w:rsid w:val="0060112B"/>
    <w:rsid w:val="00606B62"/>
    <w:rsid w:val="00615AED"/>
    <w:rsid w:val="00625878"/>
    <w:rsid w:val="00647C78"/>
    <w:rsid w:val="006644D7"/>
    <w:rsid w:val="006700D8"/>
    <w:rsid w:val="00671C67"/>
    <w:rsid w:val="00683499"/>
    <w:rsid w:val="00685505"/>
    <w:rsid w:val="006920BE"/>
    <w:rsid w:val="00692983"/>
    <w:rsid w:val="00694456"/>
    <w:rsid w:val="006A7428"/>
    <w:rsid w:val="006D1847"/>
    <w:rsid w:val="006D57A1"/>
    <w:rsid w:val="006D7639"/>
    <w:rsid w:val="00706443"/>
    <w:rsid w:val="007173BF"/>
    <w:rsid w:val="00722E4A"/>
    <w:rsid w:val="00725CB6"/>
    <w:rsid w:val="0073523F"/>
    <w:rsid w:val="007415CF"/>
    <w:rsid w:val="0074266F"/>
    <w:rsid w:val="00755BEB"/>
    <w:rsid w:val="0078484A"/>
    <w:rsid w:val="007A2445"/>
    <w:rsid w:val="007A266F"/>
    <w:rsid w:val="007A54DD"/>
    <w:rsid w:val="007A77F3"/>
    <w:rsid w:val="007B471E"/>
    <w:rsid w:val="007D0926"/>
    <w:rsid w:val="007D5F0B"/>
    <w:rsid w:val="007D78AC"/>
    <w:rsid w:val="007E2096"/>
    <w:rsid w:val="007E241C"/>
    <w:rsid w:val="007F0DD7"/>
    <w:rsid w:val="007F23C2"/>
    <w:rsid w:val="00805E26"/>
    <w:rsid w:val="00822844"/>
    <w:rsid w:val="00847C67"/>
    <w:rsid w:val="0085132E"/>
    <w:rsid w:val="00860B10"/>
    <w:rsid w:val="00863DA3"/>
    <w:rsid w:val="0086502E"/>
    <w:rsid w:val="008B438B"/>
    <w:rsid w:val="008B79F9"/>
    <w:rsid w:val="008D54D0"/>
    <w:rsid w:val="008E0269"/>
    <w:rsid w:val="008E02B9"/>
    <w:rsid w:val="008E0611"/>
    <w:rsid w:val="008E0791"/>
    <w:rsid w:val="008E52E5"/>
    <w:rsid w:val="008F44F1"/>
    <w:rsid w:val="008F5771"/>
    <w:rsid w:val="00904D73"/>
    <w:rsid w:val="0091676B"/>
    <w:rsid w:val="009245DE"/>
    <w:rsid w:val="00927870"/>
    <w:rsid w:val="00934692"/>
    <w:rsid w:val="0095700F"/>
    <w:rsid w:val="00962AB3"/>
    <w:rsid w:val="009768E0"/>
    <w:rsid w:val="00977EDC"/>
    <w:rsid w:val="00985D6E"/>
    <w:rsid w:val="00993893"/>
    <w:rsid w:val="00994E85"/>
    <w:rsid w:val="009B3244"/>
    <w:rsid w:val="009B5B3F"/>
    <w:rsid w:val="009B6E8E"/>
    <w:rsid w:val="009B6F6B"/>
    <w:rsid w:val="009E6951"/>
    <w:rsid w:val="009E6BD9"/>
    <w:rsid w:val="009F280B"/>
    <w:rsid w:val="009F6E94"/>
    <w:rsid w:val="00A013F0"/>
    <w:rsid w:val="00A2192A"/>
    <w:rsid w:val="00A4512A"/>
    <w:rsid w:val="00A52A16"/>
    <w:rsid w:val="00A65E7F"/>
    <w:rsid w:val="00A7495B"/>
    <w:rsid w:val="00AA0FF4"/>
    <w:rsid w:val="00AA5676"/>
    <w:rsid w:val="00AB3F0C"/>
    <w:rsid w:val="00AB4E02"/>
    <w:rsid w:val="00AB4FF8"/>
    <w:rsid w:val="00AD400E"/>
    <w:rsid w:val="00AE257D"/>
    <w:rsid w:val="00AE4672"/>
    <w:rsid w:val="00AE7AFE"/>
    <w:rsid w:val="00B04075"/>
    <w:rsid w:val="00B173A6"/>
    <w:rsid w:val="00B504EF"/>
    <w:rsid w:val="00B665C9"/>
    <w:rsid w:val="00B72BF0"/>
    <w:rsid w:val="00B7320D"/>
    <w:rsid w:val="00B91513"/>
    <w:rsid w:val="00BA66A8"/>
    <w:rsid w:val="00BB4E46"/>
    <w:rsid w:val="00BC32DF"/>
    <w:rsid w:val="00BC49A5"/>
    <w:rsid w:val="00BD30D6"/>
    <w:rsid w:val="00BF1A48"/>
    <w:rsid w:val="00C23148"/>
    <w:rsid w:val="00C2549C"/>
    <w:rsid w:val="00C25775"/>
    <w:rsid w:val="00C32193"/>
    <w:rsid w:val="00C34607"/>
    <w:rsid w:val="00C46CA9"/>
    <w:rsid w:val="00C51A2E"/>
    <w:rsid w:val="00C52A1F"/>
    <w:rsid w:val="00C61725"/>
    <w:rsid w:val="00C646E6"/>
    <w:rsid w:val="00C77985"/>
    <w:rsid w:val="00C96C31"/>
    <w:rsid w:val="00C971EB"/>
    <w:rsid w:val="00CA2013"/>
    <w:rsid w:val="00CB539C"/>
    <w:rsid w:val="00CD0C59"/>
    <w:rsid w:val="00CD2371"/>
    <w:rsid w:val="00CD6E6D"/>
    <w:rsid w:val="00CD7B74"/>
    <w:rsid w:val="00CE0DCE"/>
    <w:rsid w:val="00D006F7"/>
    <w:rsid w:val="00D02EF6"/>
    <w:rsid w:val="00D10DE6"/>
    <w:rsid w:val="00D23051"/>
    <w:rsid w:val="00D31603"/>
    <w:rsid w:val="00D561DC"/>
    <w:rsid w:val="00D64F2A"/>
    <w:rsid w:val="00D85B00"/>
    <w:rsid w:val="00D9294D"/>
    <w:rsid w:val="00DA7AA4"/>
    <w:rsid w:val="00DB2C36"/>
    <w:rsid w:val="00DB7AF9"/>
    <w:rsid w:val="00DC4A5A"/>
    <w:rsid w:val="00DD0E27"/>
    <w:rsid w:val="00DE6184"/>
    <w:rsid w:val="00DF5595"/>
    <w:rsid w:val="00E0053D"/>
    <w:rsid w:val="00E17140"/>
    <w:rsid w:val="00E3531E"/>
    <w:rsid w:val="00E44AA4"/>
    <w:rsid w:val="00E817C4"/>
    <w:rsid w:val="00E96E78"/>
    <w:rsid w:val="00EA06E5"/>
    <w:rsid w:val="00EA1159"/>
    <w:rsid w:val="00EB5469"/>
    <w:rsid w:val="00EC10D3"/>
    <w:rsid w:val="00F14A2D"/>
    <w:rsid w:val="00F233FF"/>
    <w:rsid w:val="00F25068"/>
    <w:rsid w:val="00F25AA6"/>
    <w:rsid w:val="00F436DB"/>
    <w:rsid w:val="00F46B55"/>
    <w:rsid w:val="00F476D2"/>
    <w:rsid w:val="00F542C3"/>
    <w:rsid w:val="00F64537"/>
    <w:rsid w:val="00F71DF6"/>
    <w:rsid w:val="00FA3533"/>
    <w:rsid w:val="00FB37FB"/>
    <w:rsid w:val="00FC4099"/>
    <w:rsid w:val="00FC6082"/>
    <w:rsid w:val="00FD4C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11465"/>
  <w15:chartTrackingRefBased/>
  <w15:docId w15:val="{6A8BFCD0-7634-4897-A2B8-13C98B570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5068"/>
    <w:pPr>
      <w:ind w:left="720"/>
      <w:contextualSpacing/>
    </w:pPr>
  </w:style>
  <w:style w:type="paragraph" w:styleId="Caption">
    <w:name w:val="caption"/>
    <w:basedOn w:val="Normal"/>
    <w:next w:val="Normal"/>
    <w:uiPriority w:val="35"/>
    <w:unhideWhenUsed/>
    <w:qFormat/>
    <w:rsid w:val="00977ED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1E4353-6DD0-4F81-A83B-1BA535E83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0</TotalTime>
  <Pages>22</Pages>
  <Words>2363</Words>
  <Characters>11036</Characters>
  <Application>Microsoft Office Word</Application>
  <DocSecurity>0</DocSecurity>
  <Lines>408</Lines>
  <Paragraphs>150</Paragraphs>
  <ScaleCrop>false</ScaleCrop>
  <Company/>
  <LinksUpToDate>false</LinksUpToDate>
  <CharactersWithSpaces>1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a Sai Suraj Mantha</dc:creator>
  <cp:keywords/>
  <dc:description/>
  <cp:lastModifiedBy>Venkata Sai Suraj Mantha</cp:lastModifiedBy>
  <cp:revision>266</cp:revision>
  <cp:lastPrinted>2022-05-27T14:38:00Z</cp:lastPrinted>
  <dcterms:created xsi:type="dcterms:W3CDTF">2022-05-26T12:35:00Z</dcterms:created>
  <dcterms:modified xsi:type="dcterms:W3CDTF">2022-10-14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7e9a344642684a8adabf431aeed7f78cae3432a856c0079793fd822da8fd0</vt:lpwstr>
  </property>
</Properties>
</file>